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A1A8" w14:textId="1723062F" w:rsidR="009471E4" w:rsidRDefault="00F5413B" w:rsidP="009471E4">
      <w:pPr>
        <w:autoSpaceDE w:val="0"/>
        <w:autoSpaceDN w:val="0"/>
        <w:adjustRightInd w:val="0"/>
        <w:jc w:val="center"/>
        <w:rPr>
          <w:rFonts w:ascii="DFHSGothic-W5-WIN-RKSJ-H" w:eastAsia="DFHSGothic-W5-WIN-RKSJ-H" w:cs="DFHSGothic-W5-WIN-RKSJ-H" w:hint="default"/>
          <w:b/>
          <w:bCs/>
          <w:sz w:val="23"/>
          <w:szCs w:val="23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B109D9" wp14:editId="5FF4B9CB">
                <wp:simplePos x="0" y="0"/>
                <wp:positionH relativeFrom="column">
                  <wp:posOffset>5033645</wp:posOffset>
                </wp:positionH>
                <wp:positionV relativeFrom="paragraph">
                  <wp:posOffset>-252730</wp:posOffset>
                </wp:positionV>
                <wp:extent cx="852805" cy="285750"/>
                <wp:effectExtent l="0" t="0" r="4445" b="0"/>
                <wp:wrapNone/>
                <wp:docPr id="7" name="正方形/長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2805" cy="285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2AF40B" w14:textId="17C39758" w:rsidR="00F5413B" w:rsidRPr="005170B6" w:rsidRDefault="00F5413B" w:rsidP="00F5413B">
                            <w:pPr>
                              <w:jc w:val="center"/>
                              <w:rPr>
                                <w:rFonts w:asciiTheme="majorEastAsia" w:eastAsiaTheme="majorEastAsia" w:hAnsiTheme="majorEastAsia" w:hint="default"/>
                                <w:color w:val="000000" w:themeColor="text1"/>
                              </w:rPr>
                            </w:pPr>
                            <w:r w:rsidRPr="005170B6">
                              <w:rPr>
                                <w:rFonts w:asciiTheme="majorEastAsia" w:eastAsiaTheme="majorEastAsia" w:hAnsiTheme="majorEastAsia"/>
                                <w:color w:val="000000" w:themeColor="text1"/>
                              </w:rPr>
                              <w:t>様式</w:t>
                            </w:r>
                            <w:r w:rsidR="008E1D05" w:rsidRPr="005170B6">
                              <w:rPr>
                                <w:rFonts w:asciiTheme="majorEastAsia" w:eastAsiaTheme="majorEastAsia" w:hAnsiTheme="majorEastAsia"/>
                                <w:color w:val="000000" w:themeColor="text1"/>
                              </w:rPr>
                              <w:t>第</w:t>
                            </w:r>
                            <w:r w:rsidRPr="005170B6">
                              <w:rPr>
                                <w:rFonts w:asciiTheme="majorEastAsia" w:eastAsiaTheme="majorEastAsia" w:hAnsiTheme="majorEastAsia"/>
                                <w:color w:val="000000" w:themeColor="text1"/>
                              </w:rPr>
                              <w:t>２</w:t>
                            </w:r>
                            <w:r w:rsidR="008E1D05" w:rsidRPr="005170B6">
                              <w:rPr>
                                <w:rFonts w:asciiTheme="majorEastAsia" w:eastAsiaTheme="majorEastAsia" w:hAnsiTheme="majorEastAsia"/>
                                <w:color w:val="000000" w:themeColor="text1"/>
                              </w:rPr>
                              <w:t>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109D9" id="正方形/長方形 7" o:spid="_x0000_s1026" style="position:absolute;left:0;text-align:left;margin-left:396.35pt;margin-top:-19.9pt;width:67.1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" fillcolor="white [3212]" stroked="f" strokeweight="1pt">
                <v:textbox inset="0,0,0,0">
                  <w:txbxContent>
                    <w:p w14:paraId="2E2AF40B" w14:textId="17C39758" w:rsidR="00F5413B" w:rsidRPr="005170B6" w:rsidRDefault="00F5413B" w:rsidP="00F5413B">
                      <w:pPr>
                        <w:jc w:val="center"/>
                        <w:rPr>
                          <w:rFonts w:asciiTheme="majorEastAsia" w:eastAsiaTheme="majorEastAsia" w:hAnsiTheme="majorEastAsia" w:hint="default"/>
                          <w:color w:val="000000" w:themeColor="text1"/>
                        </w:rPr>
                      </w:pPr>
                      <w:r w:rsidRPr="005170B6">
                        <w:rPr>
                          <w:rFonts w:asciiTheme="majorEastAsia" w:eastAsiaTheme="majorEastAsia" w:hAnsiTheme="majorEastAsia"/>
                          <w:color w:val="000000" w:themeColor="text1"/>
                        </w:rPr>
                        <w:t>様式</w:t>
                      </w:r>
                      <w:r w:rsidR="008E1D05" w:rsidRPr="005170B6">
                        <w:rPr>
                          <w:rFonts w:asciiTheme="majorEastAsia" w:eastAsiaTheme="majorEastAsia" w:hAnsiTheme="majorEastAsia"/>
                          <w:color w:val="000000" w:themeColor="text1"/>
                        </w:rPr>
                        <w:t>第</w:t>
                      </w:r>
                      <w:r w:rsidRPr="005170B6">
                        <w:rPr>
                          <w:rFonts w:asciiTheme="majorEastAsia" w:eastAsiaTheme="majorEastAsia" w:hAnsiTheme="majorEastAsia"/>
                          <w:color w:val="000000" w:themeColor="text1"/>
                        </w:rPr>
                        <w:t>２</w:t>
                      </w:r>
                      <w:r w:rsidR="008E1D05" w:rsidRPr="005170B6">
                        <w:rPr>
                          <w:rFonts w:asciiTheme="majorEastAsia" w:eastAsiaTheme="majorEastAsia" w:hAnsiTheme="majorEastAsia"/>
                          <w:color w:val="000000" w:themeColor="text1"/>
                        </w:rPr>
                        <w:t>号</w:t>
                      </w:r>
                    </w:p>
                  </w:txbxContent>
                </v:textbox>
              </v:rect>
            </w:pict>
          </mc:Fallback>
        </mc:AlternateContent>
      </w:r>
      <w:r w:rsidR="00DA08EB">
        <w:rPr>
          <w:rFonts w:ascii="DFHSGothic-W5-WIN-RKSJ-H" w:eastAsia="DFHSGothic-W5-WIN-RKSJ-H" w:cs="DFHSGothic-W5-WIN-RKSJ-H"/>
          <w:b/>
          <w:bCs/>
          <w:sz w:val="23"/>
          <w:szCs w:val="23"/>
        </w:rPr>
        <w:t xml:space="preserve"> </w:t>
      </w:r>
      <w:r w:rsidR="009471E4">
        <w:rPr>
          <w:rFonts w:ascii="DFHSGothic-W5-WIN-RKSJ-H" w:eastAsia="DFHSGothic-W5-WIN-RKSJ-H" w:cs="DFHSGothic-W5-WIN-RKSJ-H"/>
          <w:b/>
          <w:bCs/>
          <w:sz w:val="23"/>
          <w:szCs w:val="23"/>
        </w:rPr>
        <w:t>琉球大学独自制度による授業料免除の</w:t>
      </w:r>
      <w:r w:rsidR="009471E4" w:rsidRPr="003E7BAB">
        <w:rPr>
          <w:rFonts w:ascii="DFHSGothic-W5-WIN-RKSJ-H" w:eastAsia="DFHSGothic-W5-WIN-RKSJ-H" w:cs="DFHSGothic-W5-WIN-RKSJ-H"/>
          <w:b/>
          <w:bCs/>
          <w:sz w:val="23"/>
          <w:szCs w:val="23"/>
        </w:rPr>
        <w:t>学修計画書</w:t>
      </w:r>
    </w:p>
    <w:tbl>
      <w:tblPr>
        <w:tblStyle w:val="af3"/>
        <w:tblW w:w="9483" w:type="dxa"/>
        <w:tblLook w:val="04A0" w:firstRow="1" w:lastRow="0" w:firstColumn="1" w:lastColumn="0" w:noHBand="0" w:noVBand="1"/>
      </w:tblPr>
      <w:tblGrid>
        <w:gridCol w:w="2537"/>
        <w:gridCol w:w="6946"/>
      </w:tblGrid>
      <w:tr w:rsidR="009471E4" w14:paraId="305DFDDF" w14:textId="77777777" w:rsidTr="009471E4">
        <w:trPr>
          <w:trHeight w:val="255"/>
        </w:trPr>
        <w:tc>
          <w:tcPr>
            <w:tcW w:w="2537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96A8ECF" w14:textId="77777777" w:rsidR="009471E4" w:rsidRPr="00BF3808" w:rsidRDefault="009471E4" w:rsidP="009D7558">
            <w:pPr>
              <w:autoSpaceDE w:val="0"/>
              <w:autoSpaceDN w:val="0"/>
              <w:adjustRightInd w:val="0"/>
              <w:ind w:firstLineChars="1200" w:firstLine="204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申請者 氏名</w:t>
            </w:r>
          </w:p>
        </w:tc>
        <w:tc>
          <w:tcPr>
            <w:tcW w:w="6946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47F580E0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1"/>
                <w:szCs w:val="11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1"/>
                <w:szCs w:val="11"/>
              </w:rPr>
              <w:t>フリガナ</w:t>
            </w:r>
          </w:p>
        </w:tc>
      </w:tr>
      <w:tr w:rsidR="009471E4" w14:paraId="4F54CE2A" w14:textId="77777777" w:rsidTr="009471E4">
        <w:trPr>
          <w:trHeight w:val="567"/>
        </w:trPr>
        <w:tc>
          <w:tcPr>
            <w:tcW w:w="2537" w:type="dxa"/>
            <w:vMerge/>
            <w:tcBorders>
              <w:left w:val="single" w:sz="12" w:space="0" w:color="auto"/>
            </w:tcBorders>
          </w:tcPr>
          <w:p w14:paraId="20E12E74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</w:p>
        </w:tc>
        <w:tc>
          <w:tcPr>
            <w:tcW w:w="6946" w:type="dxa"/>
            <w:tcBorders>
              <w:top w:val="double" w:sz="4" w:space="0" w:color="auto"/>
              <w:right w:val="single" w:sz="12" w:space="0" w:color="auto"/>
            </w:tcBorders>
          </w:tcPr>
          <w:p w14:paraId="79BFD4D4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12400F7" w14:textId="77777777" w:rsidTr="009471E4">
        <w:tc>
          <w:tcPr>
            <w:tcW w:w="2537" w:type="dxa"/>
            <w:tcBorders>
              <w:left w:val="single" w:sz="12" w:space="0" w:color="auto"/>
              <w:bottom w:val="single" w:sz="12" w:space="0" w:color="auto"/>
            </w:tcBorders>
          </w:tcPr>
          <w:p w14:paraId="0375F28F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学部・学科・</w:t>
            </w: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年次・学籍番号</w:t>
            </w:r>
          </w:p>
        </w:tc>
        <w:tc>
          <w:tcPr>
            <w:tcW w:w="6946" w:type="dxa"/>
            <w:tcBorders>
              <w:bottom w:val="single" w:sz="12" w:space="0" w:color="auto"/>
              <w:right w:val="single" w:sz="12" w:space="0" w:color="auto"/>
            </w:tcBorders>
          </w:tcPr>
          <w:p w14:paraId="5EE70E7F" w14:textId="2B27381A" w:rsidR="009471E4" w:rsidRPr="00BF3808" w:rsidRDefault="00DA08EB" w:rsidP="00DA08EB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　　　　　　　学</w:t>
            </w:r>
            <w:r w:rsidR="009471E4" w:rsidRPr="00BF3808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部</w:t>
            </w:r>
            <w:r w:rsidR="009471E4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</w:t>
            </w:r>
            <w:r w:rsidR="009471E4" w:rsidRPr="00BF3808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　　　　</w:t>
            </w:r>
            <w:r w:rsidR="009471E4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</w:t>
            </w:r>
            <w:r w:rsidR="009471E4" w:rsidRPr="00BF3808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学科　　　</w:t>
            </w:r>
            <w:r w:rsidR="009471E4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年次　　</w:t>
            </w:r>
            <w:r w:rsidR="009471E4" w:rsidRPr="00AA45AA">
              <w:rPr>
                <w:rFonts w:ascii="DFHSGothic-W5-WIN-RKSJ-H" w:eastAsia="DFHSGothic-W5-WIN-RKSJ-H" w:cs="DFHSGothic-W5-WIN-RKSJ-H"/>
                <w:b/>
                <w:bCs/>
                <w:color w:val="000000" w:themeColor="text1"/>
                <w:sz w:val="17"/>
                <w:szCs w:val="17"/>
              </w:rPr>
              <w:t xml:space="preserve">学籍番号（　　　　</w:t>
            </w:r>
            <w:r w:rsidR="009471E4">
              <w:rPr>
                <w:rFonts w:ascii="DFHSGothic-W5-WIN-RKSJ-H" w:eastAsia="DFHSGothic-W5-WIN-RKSJ-H" w:cs="DFHSGothic-W5-WIN-RKSJ-H"/>
                <w:b/>
                <w:bCs/>
                <w:color w:val="000000" w:themeColor="text1"/>
                <w:sz w:val="17"/>
                <w:szCs w:val="17"/>
              </w:rPr>
              <w:t xml:space="preserve">　</w:t>
            </w:r>
            <w:r w:rsidR="009471E4" w:rsidRPr="00AA45AA">
              <w:rPr>
                <w:rFonts w:ascii="DFHSGothic-W5-WIN-RKSJ-H" w:eastAsia="DFHSGothic-W5-WIN-RKSJ-H" w:cs="DFHSGothic-W5-WIN-RKSJ-H"/>
                <w:b/>
                <w:bCs/>
                <w:color w:val="000000" w:themeColor="text1"/>
                <w:sz w:val="17"/>
                <w:szCs w:val="17"/>
              </w:rPr>
              <w:t xml:space="preserve">　）</w:t>
            </w:r>
          </w:p>
        </w:tc>
      </w:tr>
    </w:tbl>
    <w:p w14:paraId="3D45F3F9" w14:textId="77777777" w:rsidR="009471E4" w:rsidRPr="004414DC" w:rsidRDefault="009471E4" w:rsidP="009471E4">
      <w:pPr>
        <w:autoSpaceDE w:val="0"/>
        <w:autoSpaceDN w:val="0"/>
        <w:adjustRightInd w:val="0"/>
        <w:jc w:val="left"/>
        <w:rPr>
          <w:rFonts w:ascii="DFHSGothic-W5-WIN-RKSJ-H" w:eastAsia="DFHSGothic-W5-WIN-RKSJ-H" w:cs="DFHSGothic-W5-WIN-RKSJ-H" w:hint="default"/>
          <w:sz w:val="17"/>
          <w:szCs w:val="17"/>
        </w:rPr>
      </w:pPr>
    </w:p>
    <w:tbl>
      <w:tblPr>
        <w:tblStyle w:val="af3"/>
        <w:tblW w:w="9483" w:type="dxa"/>
        <w:tblLook w:val="04A0" w:firstRow="1" w:lastRow="0" w:firstColumn="1" w:lastColumn="0" w:noHBand="0" w:noVBand="1"/>
      </w:tblPr>
      <w:tblGrid>
        <w:gridCol w:w="9483"/>
      </w:tblGrid>
      <w:tr w:rsidR="009471E4" w14:paraId="100C0373" w14:textId="77777777" w:rsidTr="009471E4">
        <w:trPr>
          <w:trHeight w:val="1501"/>
        </w:trPr>
        <w:tc>
          <w:tcPr>
            <w:tcW w:w="948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FAD750B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１．学修の目的（将来の展望を含む。）</w:t>
            </w:r>
          </w:p>
          <w:p w14:paraId="7C6FFBD0" w14:textId="77777777" w:rsidR="009471E4" w:rsidRPr="00BF3808" w:rsidRDefault="009471E4" w:rsidP="009D7558">
            <w:pPr>
              <w:autoSpaceDE w:val="0"/>
              <w:autoSpaceDN w:val="0"/>
              <w:adjustRightInd w:val="0"/>
              <w:ind w:leftChars="100" w:left="21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現在在籍中の課程での学修の目的はどのようなものですか。次の（１）から（３）を参考にしつつ、その内容を記述してください。（200～400 文字程度）</w:t>
            </w:r>
          </w:p>
          <w:p w14:paraId="6F1C4C14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（１） 将来に就きたい職業（業種）があり、その職業（業種）に就くための知識の修得や資格を取得するため。</w:t>
            </w:r>
          </w:p>
          <w:p w14:paraId="2B9F7C4D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（２） 興味のある学問分野や実践的領域があり、それらに関する知識を習得し、理解を深めるため。</w:t>
            </w:r>
          </w:p>
          <w:p w14:paraId="20705224" w14:textId="77777777" w:rsidR="009471E4" w:rsidRPr="00CD79E7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6"/>
                <w:szCs w:val="16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（３） 将来、社会人として自立するための基礎的な能力を身に付けるため。</w:t>
            </w:r>
          </w:p>
        </w:tc>
      </w:tr>
      <w:tr w:rsidR="009471E4" w14:paraId="1E1DDA5F" w14:textId="77777777" w:rsidTr="009471E4">
        <w:trPr>
          <w:trHeight w:val="420"/>
        </w:trPr>
        <w:tc>
          <w:tcPr>
            <w:tcW w:w="9483" w:type="dxa"/>
            <w:tcBorders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7ED1A7C" w14:textId="77777777" w:rsidR="009471E4" w:rsidRPr="004D3156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8C0B99E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7A4F216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5170CBA9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49DB68B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FF0C161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F41F21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09BA2897" w14:textId="77777777" w:rsidTr="009471E4">
        <w:trPr>
          <w:trHeight w:val="422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2379774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2D01B42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45B3EE77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B05C254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4B26628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21E9B21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56FCFA6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3D475CA9" w14:textId="77777777" w:rsidTr="009471E4">
        <w:trPr>
          <w:trHeight w:val="418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B3221CC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1292849A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75BA9928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03B3A972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9F5BF2C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0151EEDA" w14:textId="77777777" w:rsidTr="009471E4">
        <w:trPr>
          <w:trHeight w:val="397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E781F35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7E7EEE81" w14:textId="77777777" w:rsidTr="009471E4">
        <w:tc>
          <w:tcPr>
            <w:tcW w:w="948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643A8FA" w14:textId="77777777" w:rsidR="009471E4" w:rsidRPr="00BF3808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２．学修の計画</w:t>
            </w:r>
          </w:p>
          <w:p w14:paraId="7CB673A1" w14:textId="77777777" w:rsidR="009471E4" w:rsidRPr="00BF3808" w:rsidRDefault="009471E4" w:rsidP="009D7558">
            <w:pPr>
              <w:autoSpaceDE w:val="0"/>
              <w:autoSpaceDN w:val="0"/>
              <w:adjustRightInd w:val="0"/>
              <w:ind w:leftChars="100" w:left="210" w:firstLineChars="100" w:firstLine="18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BF3808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前述の学修の目的の実現のために、今までに何をどのように学び、また、今後、何をどのように学びたいと考えているかを記述してください。（200～400 文字程度）</w:t>
            </w:r>
          </w:p>
        </w:tc>
      </w:tr>
      <w:tr w:rsidR="009471E4" w14:paraId="5DA287B6" w14:textId="77777777" w:rsidTr="009471E4">
        <w:trPr>
          <w:trHeight w:val="420"/>
        </w:trPr>
        <w:tc>
          <w:tcPr>
            <w:tcW w:w="9483" w:type="dxa"/>
            <w:tcBorders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690D75A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BD34614" w14:textId="77777777" w:rsidTr="009471E4">
        <w:trPr>
          <w:trHeight w:val="422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F3D4029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53A23C4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334374B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51A9C58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27B092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1C0A8EBF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8ECB5E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030CD47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5C13019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72FED2D4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4B400B50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34E814CE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4EAF5E5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154CD0D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4672E8AB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79D2ACD6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D4B38E5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F500518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23D937E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5111AA39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BE025AA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542447E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2DBC20C7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10673CBA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4A533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BD9D803" w14:textId="77777777" w:rsidTr="009471E4">
        <w:trPr>
          <w:trHeight w:val="420"/>
        </w:trPr>
        <w:tc>
          <w:tcPr>
            <w:tcW w:w="948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9153A8" w14:textId="77777777" w:rsidR="009471E4" w:rsidRPr="009A2249" w:rsidRDefault="009471E4" w:rsidP="009D7558">
            <w:pPr>
              <w:autoSpaceDE w:val="0"/>
              <w:autoSpaceDN w:val="0"/>
              <w:adjustRightInd w:val="0"/>
              <w:ind w:left="180" w:rightChars="15" w:right="31" w:hangingChars="100" w:hanging="18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３．あなたは、卒業まで学びを継続し、全うする意志を持っていますか。次の項目の中から該当するものに</w:t>
            </w:r>
            <w:r>
              <w:rPr>
                <w:rFonts w:ascii="Segoe UI Emoji" w:eastAsia="MS-Mincho" w:hAnsi="Segoe UI Emoji" w:cs="Segoe UI Emoji"/>
                <w:b/>
                <w:bCs/>
                <w:sz w:val="18"/>
                <w:szCs w:val="18"/>
              </w:rPr>
              <w:t>✓</w:t>
            </w: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を記入してください。</w:t>
            </w:r>
          </w:p>
          <w:p w14:paraId="594334B0" w14:textId="77777777" w:rsidR="009471E4" w:rsidRPr="009A2249" w:rsidRDefault="009471E4" w:rsidP="009D7558">
            <w:pPr>
              <w:autoSpaceDE w:val="0"/>
              <w:autoSpaceDN w:val="0"/>
              <w:adjustRightInd w:val="0"/>
              <w:ind w:firstLineChars="100" w:firstLine="180"/>
              <w:jc w:val="left"/>
              <w:rPr>
                <w:rFonts w:ascii="DFHSGothic-W5-WIN-RKSJ-H" w:eastAsia="DFHSGothic-W5-WIN-RKSJ-H" w:cs="DFHSGothic-W5-WIN-RKSJ-H" w:hint="default"/>
                <w:sz w:val="18"/>
                <w:szCs w:val="18"/>
              </w:rPr>
            </w:pPr>
            <w:r w:rsidRPr="009A2249">
              <w:rPr>
                <w:rFonts w:ascii="DFHSGothic-W5-WIN-RKSJ-H" w:eastAsia="DFHSGothic-W5-WIN-RKSJ-H" w:cs="DFHSGothic-W5-WIN-RKSJ-H"/>
                <w:sz w:val="18"/>
                <w:szCs w:val="18"/>
              </w:rPr>
              <w:t xml:space="preserve">□ </w:t>
            </w: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卒業まで学びを継続し、全うしようとする意志がある。</w:t>
            </w:r>
          </w:p>
          <w:p w14:paraId="024929EB" w14:textId="77777777" w:rsidR="009471E4" w:rsidRPr="009A2249" w:rsidRDefault="009471E4" w:rsidP="009D7558">
            <w:pPr>
              <w:autoSpaceDE w:val="0"/>
              <w:autoSpaceDN w:val="0"/>
              <w:adjustRightInd w:val="0"/>
              <w:ind w:firstLineChars="100" w:firstLine="18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  <w:r w:rsidRPr="009A2249">
              <w:rPr>
                <w:rFonts w:ascii="DFHSGothic-W5-WIN-RKSJ-H" w:eastAsia="DFHSGothic-W5-WIN-RKSJ-H" w:cs="DFHSGothic-W5-WIN-RKSJ-H"/>
                <w:sz w:val="18"/>
                <w:szCs w:val="18"/>
              </w:rPr>
              <w:t xml:space="preserve">□ </w:t>
            </w: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卒業まで学びを継続し、全うしようとする意志はない。</w:t>
            </w:r>
          </w:p>
        </w:tc>
      </w:tr>
      <w:tr w:rsidR="009471E4" w14:paraId="629B714F" w14:textId="77777777" w:rsidTr="009471E4">
        <w:trPr>
          <w:trHeight w:val="420"/>
        </w:trPr>
        <w:tc>
          <w:tcPr>
            <w:tcW w:w="9483" w:type="dxa"/>
            <w:tcBorders>
              <w:top w:val="single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7F40DB68" w14:textId="77777777" w:rsidR="009471E4" w:rsidRPr="009A2249" w:rsidRDefault="009471E4" w:rsidP="009D7558">
            <w:pPr>
              <w:autoSpaceDE w:val="0"/>
              <w:autoSpaceDN w:val="0"/>
              <w:adjustRightInd w:val="0"/>
              <w:ind w:firstLineChars="100" w:firstLine="18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「進学後、卒業まで学びを継続し、全うしようとする意志がある。」を選択した場合、どのような姿勢</w:t>
            </w:r>
          </w:p>
          <w:p w14:paraId="762E2056" w14:textId="77777777" w:rsidR="009471E4" w:rsidRPr="009A2249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8"/>
                <w:szCs w:val="18"/>
              </w:rPr>
            </w:pPr>
            <w:r w:rsidRPr="009A2249">
              <w:rPr>
                <w:rFonts w:ascii="DFHSGothic-W5-WIN-RKSJ-H" w:eastAsia="DFHSGothic-W5-WIN-RKSJ-H" w:cs="DFHSGothic-W5-WIN-RKSJ-H"/>
                <w:b/>
                <w:bCs/>
                <w:sz w:val="18"/>
                <w:szCs w:val="18"/>
              </w:rPr>
              <w:t>で学びに取り組もうと考えているかを記述してください。（200～400 文字程度）</w:t>
            </w:r>
          </w:p>
        </w:tc>
      </w:tr>
      <w:tr w:rsidR="009471E4" w14:paraId="1F7AB1B7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056DD7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9AE440F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410075A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DA186E9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D75DCB9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54297E3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8C1937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9099B21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46C9DBFF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B31D802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091247F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3C28CBE6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32387D39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F053233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4230861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2E04EFE1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563BAE0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78C45784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0E734FAD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02D26A13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1F5E6196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660FCB09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dashed" w:sz="4" w:space="0" w:color="auto"/>
              <w:right w:val="single" w:sz="12" w:space="0" w:color="auto"/>
            </w:tcBorders>
          </w:tcPr>
          <w:p w14:paraId="6AAF6703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  <w:tr w:rsidR="009471E4" w14:paraId="4BAC26DC" w14:textId="77777777" w:rsidTr="009471E4">
        <w:trPr>
          <w:trHeight w:val="420"/>
        </w:trPr>
        <w:tc>
          <w:tcPr>
            <w:tcW w:w="9483" w:type="dxa"/>
            <w:tcBorders>
              <w:top w:val="dashed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ECF629" w14:textId="77777777" w:rsidR="009471E4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sz w:val="17"/>
                <w:szCs w:val="17"/>
              </w:rPr>
            </w:pPr>
          </w:p>
        </w:tc>
      </w:tr>
    </w:tbl>
    <w:p w14:paraId="265BA6F5" w14:textId="77777777" w:rsidR="009471E4" w:rsidRPr="004A1968" w:rsidRDefault="009471E4" w:rsidP="009471E4">
      <w:pPr>
        <w:autoSpaceDE w:val="0"/>
        <w:autoSpaceDN w:val="0"/>
        <w:adjustRightInd w:val="0"/>
        <w:jc w:val="left"/>
        <w:rPr>
          <w:rFonts w:ascii="DFHSGothic-W5-WIN-RKSJ-H" w:eastAsia="DFHSGothic-W5-WIN-RKSJ-H" w:cs="DFHSGothic-W5-WIN-RKSJ-H" w:hint="default"/>
          <w:sz w:val="20"/>
        </w:rPr>
      </w:pPr>
      <w:r>
        <w:rPr>
          <w:rFonts w:ascii="DFHSGothic-W5-WIN-RKSJ-H" w:eastAsia="DFHSGothic-W5-WIN-RKSJ-H" w:cs="DFHSGothic-W5-WIN-RKSJ-H"/>
          <w:sz w:val="20"/>
        </w:rPr>
        <w:t>注）記述しきれない場合には、別紙に記述のうえ添付してください。</w:t>
      </w:r>
    </w:p>
    <w:p w14:paraId="2520C119" w14:textId="77777777" w:rsidR="009471E4" w:rsidRPr="009B21A4" w:rsidRDefault="009471E4" w:rsidP="009471E4">
      <w:pPr>
        <w:autoSpaceDE w:val="0"/>
        <w:autoSpaceDN w:val="0"/>
        <w:adjustRightInd w:val="0"/>
        <w:snapToGrid w:val="0"/>
        <w:spacing w:line="180" w:lineRule="atLeast"/>
        <w:jc w:val="left"/>
        <w:rPr>
          <w:rFonts w:ascii="DFHSGothic-W5-WIN-RKSJ-H" w:eastAsia="DFHSGothic-W5-WIN-RKSJ-H" w:cs="DFHSGothic-W5-WIN-RKSJ-H" w:hint="default"/>
          <w:sz w:val="10"/>
          <w:szCs w:val="10"/>
        </w:rPr>
      </w:pPr>
    </w:p>
    <w:p w14:paraId="749CA97B" w14:textId="77777777" w:rsidR="009471E4" w:rsidRPr="009A2249" w:rsidRDefault="009471E4" w:rsidP="009471E4">
      <w:pPr>
        <w:autoSpaceDE w:val="0"/>
        <w:autoSpaceDN w:val="0"/>
        <w:adjustRightInd w:val="0"/>
        <w:snapToGrid w:val="0"/>
        <w:spacing w:line="240" w:lineRule="atLeast"/>
        <w:jc w:val="left"/>
        <w:rPr>
          <w:rFonts w:ascii="DFHSGothic-W5-WIN-RKSJ-H" w:eastAsia="DFHSGothic-W5-WIN-RKSJ-H" w:cs="DFHSGothic-W5-WIN-RKSJ-H" w:hint="default"/>
          <w:szCs w:val="21"/>
        </w:rPr>
      </w:pPr>
      <w:r w:rsidRPr="009A2249">
        <w:rPr>
          <w:rFonts w:ascii="DFHSGothic-W5-WIN-RKSJ-H" w:eastAsia="DFHSGothic-W5-WIN-RKSJ-H" w:cs="DFHSGothic-W5-WIN-RKSJ-H"/>
          <w:szCs w:val="21"/>
        </w:rPr>
        <w:t>以下、教員記入欄</w:t>
      </w:r>
    </w:p>
    <w:tbl>
      <w:tblPr>
        <w:tblStyle w:val="af3"/>
        <w:tblW w:w="9493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493"/>
      </w:tblGrid>
      <w:tr w:rsidR="009471E4" w14:paraId="08280DC4" w14:textId="77777777" w:rsidTr="009471E4">
        <w:trPr>
          <w:trHeight w:val="1950"/>
        </w:trPr>
        <w:tc>
          <w:tcPr>
            <w:tcW w:w="9493" w:type="dxa"/>
          </w:tcPr>
          <w:p w14:paraId="7AD6A01C" w14:textId="77777777" w:rsidR="009471E4" w:rsidRPr="009471E4" w:rsidRDefault="009471E4" w:rsidP="009471E4">
            <w:pPr>
              <w:autoSpaceDE w:val="0"/>
              <w:autoSpaceDN w:val="0"/>
              <w:adjustRightInd w:val="0"/>
              <w:snapToGrid w:val="0"/>
              <w:spacing w:line="60" w:lineRule="atLeast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2"/>
                <w:szCs w:val="12"/>
              </w:rPr>
            </w:pPr>
          </w:p>
          <w:p w14:paraId="391EC5E0" w14:textId="76501F88" w:rsidR="009471E4" w:rsidRDefault="009471E4" w:rsidP="009471E4">
            <w:pPr>
              <w:autoSpaceDE w:val="0"/>
              <w:autoSpaceDN w:val="0"/>
              <w:adjustRightInd w:val="0"/>
              <w:snapToGrid w:val="0"/>
              <w:spacing w:line="240" w:lineRule="atLeast"/>
              <w:jc w:val="left"/>
              <w:rPr>
                <w:rFonts w:ascii="Segoe UI Emoji" w:eastAsia="DFHSGothic-W5-WIN-RKSJ-H" w:hAnsi="Segoe UI Emoji" w:cs="Segoe UI Emoji" w:hint="default"/>
                <w:color w:val="000000" w:themeColor="text1"/>
                <w:sz w:val="17"/>
                <w:szCs w:val="17"/>
              </w:rPr>
            </w:pPr>
            <w:r w:rsidRPr="009A2249">
              <w:rPr>
                <w:rFonts w:ascii="DFHSGothic-W5-WIN-RKSJ-H" w:eastAsia="DFHSGothic-W5-WIN-RKSJ-H" w:cs="DFHSGothic-W5-WIN-RKSJ-H"/>
                <w:b/>
                <w:bCs/>
                <w:sz w:val="27"/>
                <w:szCs w:val="27"/>
              </w:rPr>
              <w:t>総合判定結果</w:t>
            </w:r>
            <w:r>
              <w:rPr>
                <w:rFonts w:ascii="DFHSGothic-W5-WIN-RKSJ-H" w:eastAsia="DFHSGothic-W5-WIN-RKSJ-H" w:cs="DFHSGothic-W5-WIN-RKSJ-H"/>
                <w:b/>
                <w:bCs/>
                <w:sz w:val="27"/>
                <w:szCs w:val="27"/>
              </w:rPr>
              <w:t xml:space="preserve">　</w:t>
            </w:r>
            <w:r w:rsidRPr="00727086">
              <w:rPr>
                <w:rFonts w:ascii="DFHSGothic-W5-WIN-RKSJ-H" w:eastAsia="DFHSGothic-W5-WIN-RKSJ-H" w:cs="DFHSGothic-W5-WIN-RKSJ-H"/>
                <w:sz w:val="17"/>
                <w:szCs w:val="17"/>
              </w:rPr>
              <w:t>※</w:t>
            </w:r>
            <w:r>
              <w:rPr>
                <w:rFonts w:ascii="DFHSGothic-W5-WIN-RKSJ-H" w:eastAsia="DFHSGothic-W5-WIN-RKSJ-H" w:cs="DFHSGothic-W5-WIN-RKSJ-H"/>
                <w:sz w:val="17"/>
                <w:szCs w:val="17"/>
              </w:rPr>
              <w:t>該当する項目に、</w:t>
            </w:r>
            <w:r w:rsidRPr="00727086">
              <w:rPr>
                <w:rFonts w:ascii="Segoe UI Emoji" w:eastAsia="DFHSGothic-W5-WIN-RKSJ-H" w:hAnsi="Segoe UI Emoji" w:cs="Segoe UI Emoji"/>
                <w:color w:val="000000" w:themeColor="text1"/>
                <w:sz w:val="17"/>
                <w:szCs w:val="17"/>
              </w:rPr>
              <w:t>☑</w:t>
            </w:r>
            <w:r>
              <w:rPr>
                <w:rFonts w:ascii="Segoe UI Emoji" w:eastAsia="DFHSGothic-W5-WIN-RKSJ-H" w:hAnsi="Segoe UI Emoji" w:cs="Segoe UI Emoji"/>
                <w:color w:val="000000" w:themeColor="text1"/>
                <w:sz w:val="17"/>
                <w:szCs w:val="17"/>
              </w:rPr>
              <w:t>をしてください。</w:t>
            </w:r>
          </w:p>
          <w:p w14:paraId="6C99F551" w14:textId="77777777" w:rsidR="009471E4" w:rsidRPr="00A2478A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 w:rsidRPr="009A2249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１.から３.を総合的に考慮して、在学中の学修意欲等が認められるかを判定した結果、</w:t>
            </w: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</w:t>
            </w:r>
          </w:p>
          <w:p w14:paraId="6965278C" w14:textId="7E6040D2" w:rsidR="009471E4" w:rsidRDefault="009471E4" w:rsidP="009D7558">
            <w:pPr>
              <w:autoSpaceDE w:val="0"/>
              <w:autoSpaceDN w:val="0"/>
              <w:adjustRightInd w:val="0"/>
              <w:ind w:firstLineChars="100" w:firstLine="17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>
              <w:rPr>
                <w:rFonts w:ascii="DFHSGothic-W5-WIN-RKSJ-H" w:eastAsia="DFHSGothic-W5-WIN-RKSJ-H" w:cs="DFHSGothic-W5-WIN-RKSJ-H"/>
                <w:sz w:val="17"/>
                <w:szCs w:val="17"/>
              </w:rPr>
              <w:t xml:space="preserve">□ </w:t>
            </w:r>
            <w:r w:rsidRPr="009A2249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在学中の学修意欲等があると認められる。</w:t>
            </w: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　　　　　　　　　指導教員等</w:t>
            </w:r>
          </w:p>
          <w:p w14:paraId="68AB2144" w14:textId="77777777" w:rsidR="009471E4" w:rsidRPr="00727086" w:rsidRDefault="009471E4" w:rsidP="009D7558">
            <w:pPr>
              <w:autoSpaceDE w:val="0"/>
              <w:autoSpaceDN w:val="0"/>
              <w:adjustRightInd w:val="0"/>
              <w:jc w:val="left"/>
              <w:rPr>
                <w:rFonts w:ascii="DFHSGothic-W5-WIN-RKSJ-H" w:eastAsia="DFHSGothic-W5-WIN-RKSJ-H" w:cs="DFHSGothic-W5-WIN-RKSJ-H" w:hint="default"/>
                <w:b/>
                <w:bCs/>
                <w:sz w:val="17"/>
                <w:szCs w:val="17"/>
              </w:rPr>
            </w:pPr>
            <w:r>
              <w:rPr>
                <w:rFonts w:ascii="DFHSGothic-W5-WIN-RKSJ-H" w:eastAsia="DFHSGothic-W5-WIN-RKSJ-H" w:cs="DFHSGothic-W5-WIN-RKSJ-H"/>
                <w:noProof/>
                <w:sz w:val="17"/>
                <w:szCs w:val="17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5D6CEF" wp14:editId="1228FA26">
                      <wp:simplePos x="0" y="0"/>
                      <wp:positionH relativeFrom="column">
                        <wp:posOffset>3407315</wp:posOffset>
                      </wp:positionH>
                      <wp:positionV relativeFrom="paragraph">
                        <wp:posOffset>169175</wp:posOffset>
                      </wp:positionV>
                      <wp:extent cx="2245057" cy="0"/>
                      <wp:effectExtent l="0" t="0" r="0" b="0"/>
                      <wp:wrapNone/>
                      <wp:docPr id="5" name="直線コネクタ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5057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7030A25" id="直線コネクタ 5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8.3pt,13.3pt" to="445.1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" strokecolor="black [3213]" strokeweight=".25pt">
                      <v:stroke joinstyle="miter"/>
                    </v:line>
                  </w:pict>
                </mc:Fallback>
              </mc:AlternateContent>
            </w: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</w:t>
            </w:r>
            <w:r>
              <w:rPr>
                <w:rFonts w:ascii="DFHSGothic-W5-WIN-RKSJ-H" w:eastAsia="DFHSGothic-W5-WIN-RKSJ-H" w:cs="DFHSGothic-W5-WIN-RKSJ-H"/>
                <w:sz w:val="17"/>
                <w:szCs w:val="17"/>
              </w:rPr>
              <w:t xml:space="preserve">□ </w:t>
            </w:r>
            <w:r w:rsidRPr="009A2249"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>在学中の学修意欲等があるとは認められない。</w:t>
            </w:r>
            <w:r>
              <w:rPr>
                <w:rFonts w:ascii="DFHSGothic-W5-WIN-RKSJ-H" w:eastAsia="DFHSGothic-W5-WIN-RKSJ-H" w:cs="DFHSGothic-W5-WIN-RKSJ-H"/>
                <w:b/>
                <w:bCs/>
                <w:sz w:val="17"/>
                <w:szCs w:val="17"/>
              </w:rPr>
              <w:t xml:space="preserve">　</w:t>
            </w:r>
          </w:p>
        </w:tc>
      </w:tr>
    </w:tbl>
    <w:p w14:paraId="03A4C670" w14:textId="77777777" w:rsidR="009471E4" w:rsidRPr="009B21A4" w:rsidRDefault="009471E4" w:rsidP="009471E4">
      <w:pPr>
        <w:autoSpaceDE w:val="0"/>
        <w:autoSpaceDN w:val="0"/>
        <w:adjustRightInd w:val="0"/>
        <w:snapToGrid w:val="0"/>
        <w:spacing w:line="40" w:lineRule="atLeast"/>
        <w:jc w:val="left"/>
        <w:rPr>
          <w:rFonts w:ascii="DFHSGothic-W5-WIN-RKSJ-H" w:eastAsia="DFHSGothic-W5-WIN-RKSJ-H" w:cs="DFHSGothic-W5-WIN-RKSJ-H" w:hint="default"/>
          <w:sz w:val="4"/>
          <w:szCs w:val="4"/>
        </w:rPr>
      </w:pPr>
    </w:p>
    <w:sectPr w:rsidR="009471E4" w:rsidRPr="009B21A4" w:rsidSect="00297C01">
      <w:headerReference w:type="default" r:id="rId11"/>
      <w:pgSz w:w="11906" w:h="16838" w:code="9"/>
      <w:pgMar w:top="1418" w:right="1418" w:bottom="1418" w:left="1418" w:header="567" w:footer="567" w:gutter="0"/>
      <w:cols w:space="425"/>
      <w:docGrid w:type="lines" w:linePitch="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8CAA9" w14:textId="77777777" w:rsidR="008961F7" w:rsidRDefault="008961F7" w:rsidP="00542988">
      <w:pPr>
        <w:rPr>
          <w:rFonts w:hint="default"/>
        </w:rPr>
      </w:pPr>
      <w:r>
        <w:separator/>
      </w:r>
    </w:p>
  </w:endnote>
  <w:endnote w:type="continuationSeparator" w:id="0">
    <w:p w14:paraId="2BEBE6BD" w14:textId="77777777" w:rsidR="008961F7" w:rsidRDefault="008961F7" w:rsidP="00542988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FHSGothic-W5-WIN-RKSJ-H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-Mincho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38C31" w14:textId="77777777" w:rsidR="008961F7" w:rsidRDefault="008961F7" w:rsidP="00542988">
      <w:pPr>
        <w:rPr>
          <w:rFonts w:hint="default"/>
        </w:rPr>
      </w:pPr>
      <w:r>
        <w:separator/>
      </w:r>
    </w:p>
  </w:footnote>
  <w:footnote w:type="continuationSeparator" w:id="0">
    <w:p w14:paraId="1E21EA5A" w14:textId="77777777" w:rsidR="008961F7" w:rsidRDefault="008961F7" w:rsidP="00542988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8899C" w14:textId="411DB580" w:rsidR="00C04E28" w:rsidRPr="001507A8" w:rsidRDefault="00C04E28" w:rsidP="00266271">
    <w:pPr>
      <w:pStyle w:val="a3"/>
      <w:wordWrap w:val="0"/>
      <w:jc w:val="right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2682F"/>
    <w:multiLevelType w:val="hybridMultilevel"/>
    <w:tmpl w:val="C7DCFFA8"/>
    <w:lvl w:ilvl="0" w:tplc="156063E6">
      <w:start w:val="1"/>
      <w:numFmt w:val="decimalFullWidth"/>
      <w:lvlText w:val="%1．"/>
      <w:lvlJc w:val="left"/>
      <w:pPr>
        <w:ind w:left="655" w:hanging="43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" w15:restartNumberingAfterBreak="0">
    <w:nsid w:val="02981DDE"/>
    <w:multiLevelType w:val="hybridMultilevel"/>
    <w:tmpl w:val="1FF09C2A"/>
    <w:lvl w:ilvl="0" w:tplc="D91227D0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739A4820">
      <w:start w:val="1"/>
      <w:numFmt w:val="decimalEnclosedCircle"/>
      <w:lvlText w:val="%2"/>
      <w:lvlJc w:val="left"/>
      <w:pPr>
        <w:ind w:left="99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05FB1438"/>
    <w:multiLevelType w:val="hybridMultilevel"/>
    <w:tmpl w:val="8A7AD7BE"/>
    <w:lvl w:ilvl="0" w:tplc="D92E3EB8">
      <w:start w:val="1"/>
      <w:numFmt w:val="decimalFullWidth"/>
      <w:lvlText w:val="（%1）"/>
      <w:lvlJc w:val="left"/>
      <w:pPr>
        <w:ind w:left="90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2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20"/>
      </w:pPr>
    </w:lvl>
    <w:lvl w:ilvl="3" w:tplc="0409000F" w:tentative="1">
      <w:start w:val="1"/>
      <w:numFmt w:val="decimal"/>
      <w:lvlText w:val="%4."/>
      <w:lvlJc w:val="left"/>
      <w:pPr>
        <w:ind w:left="1860" w:hanging="420"/>
      </w:pPr>
    </w:lvl>
    <w:lvl w:ilvl="4" w:tplc="04090017" w:tentative="1">
      <w:start w:val="1"/>
      <w:numFmt w:val="aiueoFullWidth"/>
      <w:lvlText w:val="(%5)"/>
      <w:lvlJc w:val="left"/>
      <w:pPr>
        <w:ind w:left="228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0" w:hanging="420"/>
      </w:pPr>
    </w:lvl>
    <w:lvl w:ilvl="6" w:tplc="0409000F" w:tentative="1">
      <w:start w:val="1"/>
      <w:numFmt w:val="decimal"/>
      <w:lvlText w:val="%7."/>
      <w:lvlJc w:val="left"/>
      <w:pPr>
        <w:ind w:left="3120" w:hanging="420"/>
      </w:pPr>
    </w:lvl>
    <w:lvl w:ilvl="7" w:tplc="04090017" w:tentative="1">
      <w:start w:val="1"/>
      <w:numFmt w:val="aiueoFullWidth"/>
      <w:lvlText w:val="(%8)"/>
      <w:lvlJc w:val="left"/>
      <w:pPr>
        <w:ind w:left="354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20"/>
      </w:pPr>
    </w:lvl>
  </w:abstractNum>
  <w:abstractNum w:abstractNumId="3" w15:restartNumberingAfterBreak="0">
    <w:nsid w:val="1DF033E7"/>
    <w:multiLevelType w:val="hybridMultilevel"/>
    <w:tmpl w:val="A38EF9F0"/>
    <w:lvl w:ilvl="0" w:tplc="428A3B12">
      <w:start w:val="1"/>
      <w:numFmt w:val="aiueoFullWidth"/>
      <w:lvlText w:val="%1．"/>
      <w:lvlJc w:val="left"/>
      <w:pPr>
        <w:ind w:left="99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1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ind w:left="2250" w:hanging="420"/>
      </w:pPr>
    </w:lvl>
    <w:lvl w:ilvl="4" w:tplc="04090017" w:tentative="1">
      <w:start w:val="1"/>
      <w:numFmt w:val="aiueoFullWidth"/>
      <w:lvlText w:val="(%5)"/>
      <w:lvlJc w:val="left"/>
      <w:pPr>
        <w:ind w:left="267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ind w:left="3510" w:hanging="420"/>
      </w:pPr>
    </w:lvl>
    <w:lvl w:ilvl="7" w:tplc="04090017" w:tentative="1">
      <w:start w:val="1"/>
      <w:numFmt w:val="aiueoFullWidth"/>
      <w:lvlText w:val="(%8)"/>
      <w:lvlJc w:val="left"/>
      <w:pPr>
        <w:ind w:left="393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50" w:hanging="420"/>
      </w:pPr>
    </w:lvl>
  </w:abstractNum>
  <w:abstractNum w:abstractNumId="4" w15:restartNumberingAfterBreak="0">
    <w:nsid w:val="25945DCE"/>
    <w:multiLevelType w:val="hybridMultilevel"/>
    <w:tmpl w:val="899C8F14"/>
    <w:lvl w:ilvl="0" w:tplc="50508818">
      <w:start w:val="1"/>
      <w:numFmt w:val="decimalEnclosedCircle"/>
      <w:lvlText w:val="%1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5" w15:restartNumberingAfterBreak="0">
    <w:nsid w:val="28185E56"/>
    <w:multiLevelType w:val="hybridMultilevel"/>
    <w:tmpl w:val="FCFCE102"/>
    <w:lvl w:ilvl="0" w:tplc="47923FA6">
      <w:start w:val="1"/>
      <w:numFmt w:val="decimalFullWidth"/>
      <w:lvlText w:val="（%1）"/>
      <w:lvlJc w:val="left"/>
      <w:pPr>
        <w:ind w:left="940" w:hanging="720"/>
      </w:pPr>
      <w:rPr>
        <w:rFonts w:hint="default"/>
      </w:rPr>
    </w:lvl>
    <w:lvl w:ilvl="1" w:tplc="9836FF5A">
      <w:start w:val="1"/>
      <w:numFmt w:val="decimalEnclosedCircle"/>
      <w:lvlText w:val="%2"/>
      <w:lvlJc w:val="left"/>
      <w:pPr>
        <w:ind w:left="10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6" w15:restartNumberingAfterBreak="0">
    <w:nsid w:val="32A92E20"/>
    <w:multiLevelType w:val="hybridMultilevel"/>
    <w:tmpl w:val="5AF26960"/>
    <w:lvl w:ilvl="0" w:tplc="CAFE2D54">
      <w:start w:val="1"/>
      <w:numFmt w:val="decimalFullWidth"/>
      <w:lvlText w:val="（%1）"/>
      <w:lvlJc w:val="left"/>
      <w:pPr>
        <w:ind w:left="862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7" w15:restartNumberingAfterBreak="0">
    <w:nsid w:val="40C330A5"/>
    <w:multiLevelType w:val="hybridMultilevel"/>
    <w:tmpl w:val="F162D50A"/>
    <w:lvl w:ilvl="0" w:tplc="B4AC9EB4">
      <w:start w:val="1"/>
      <w:numFmt w:val="decimalEnclosedCircle"/>
      <w:lvlText w:val="%1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8" w15:restartNumberingAfterBreak="0">
    <w:nsid w:val="412157E9"/>
    <w:multiLevelType w:val="hybridMultilevel"/>
    <w:tmpl w:val="6CE621E4"/>
    <w:lvl w:ilvl="0" w:tplc="3A24C4F8">
      <w:start w:val="1"/>
      <w:numFmt w:val="decimalFullWidth"/>
      <w:lvlText w:val="（%1）"/>
      <w:lvlJc w:val="left"/>
      <w:pPr>
        <w:ind w:left="930" w:hanging="720"/>
      </w:pPr>
      <w:rPr>
        <w:rFonts w:hint="default"/>
      </w:rPr>
    </w:lvl>
    <w:lvl w:ilvl="1" w:tplc="6918257C">
      <w:start w:val="1"/>
      <w:numFmt w:val="decimalEnclosedCircle"/>
      <w:lvlText w:val="%2"/>
      <w:lvlJc w:val="left"/>
      <w:pPr>
        <w:ind w:left="99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41C02365"/>
    <w:multiLevelType w:val="hybridMultilevel"/>
    <w:tmpl w:val="DDACAD12"/>
    <w:lvl w:ilvl="0" w:tplc="06EA9B92">
      <w:start w:val="1"/>
      <w:numFmt w:val="decimalEnclosedCircle"/>
      <w:lvlText w:val="%1"/>
      <w:lvlJc w:val="left"/>
      <w:pPr>
        <w:ind w:left="90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38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7" w:tentative="1">
      <w:start w:val="1"/>
      <w:numFmt w:val="aiueoFullWidth"/>
      <w:lvlText w:val="(%5)"/>
      <w:lvlJc w:val="left"/>
      <w:pPr>
        <w:ind w:left="26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7" w:tentative="1">
      <w:start w:val="1"/>
      <w:numFmt w:val="aiueoFullWidth"/>
      <w:lvlText w:val="(%8)"/>
      <w:lvlJc w:val="left"/>
      <w:pPr>
        <w:ind w:left="39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20"/>
      </w:pPr>
    </w:lvl>
  </w:abstractNum>
  <w:abstractNum w:abstractNumId="10" w15:restartNumberingAfterBreak="0">
    <w:nsid w:val="472227F5"/>
    <w:multiLevelType w:val="hybridMultilevel"/>
    <w:tmpl w:val="1F5EB128"/>
    <w:lvl w:ilvl="0" w:tplc="768E8412">
      <w:start w:val="1"/>
      <w:numFmt w:val="aiueoFullWidth"/>
      <w:lvlText w:val="%1．"/>
      <w:lvlJc w:val="left"/>
      <w:pPr>
        <w:ind w:left="141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83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50" w:hanging="420"/>
      </w:pPr>
    </w:lvl>
    <w:lvl w:ilvl="3" w:tplc="0409000F" w:tentative="1">
      <w:start w:val="1"/>
      <w:numFmt w:val="decimal"/>
      <w:lvlText w:val="%4."/>
      <w:lvlJc w:val="left"/>
      <w:pPr>
        <w:ind w:left="2670" w:hanging="420"/>
      </w:pPr>
    </w:lvl>
    <w:lvl w:ilvl="4" w:tplc="04090017" w:tentative="1">
      <w:start w:val="1"/>
      <w:numFmt w:val="aiueoFullWidth"/>
      <w:lvlText w:val="(%5)"/>
      <w:lvlJc w:val="left"/>
      <w:pPr>
        <w:ind w:left="3090" w:hanging="420"/>
      </w:pPr>
    </w:lvl>
    <w:lvl w:ilvl="5" w:tplc="04090011" w:tentative="1">
      <w:start w:val="1"/>
      <w:numFmt w:val="decimalEnclosedCircle"/>
      <w:lvlText w:val="%6"/>
      <w:lvlJc w:val="left"/>
      <w:pPr>
        <w:ind w:left="3510" w:hanging="420"/>
      </w:pPr>
    </w:lvl>
    <w:lvl w:ilvl="6" w:tplc="0409000F" w:tentative="1">
      <w:start w:val="1"/>
      <w:numFmt w:val="decimal"/>
      <w:lvlText w:val="%7."/>
      <w:lvlJc w:val="left"/>
      <w:pPr>
        <w:ind w:left="3930" w:hanging="420"/>
      </w:pPr>
    </w:lvl>
    <w:lvl w:ilvl="7" w:tplc="04090017" w:tentative="1">
      <w:start w:val="1"/>
      <w:numFmt w:val="aiueoFullWidth"/>
      <w:lvlText w:val="(%8)"/>
      <w:lvlJc w:val="left"/>
      <w:pPr>
        <w:ind w:left="435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70" w:hanging="420"/>
      </w:pPr>
    </w:lvl>
  </w:abstractNum>
  <w:abstractNum w:abstractNumId="11" w15:restartNumberingAfterBreak="0">
    <w:nsid w:val="5B2269C5"/>
    <w:multiLevelType w:val="hybridMultilevel"/>
    <w:tmpl w:val="8616A25E"/>
    <w:lvl w:ilvl="0" w:tplc="28F25140">
      <w:start w:val="2"/>
      <w:numFmt w:val="decimalFullWidth"/>
      <w:lvlText w:val="（%1）"/>
      <w:lvlJc w:val="left"/>
      <w:pPr>
        <w:ind w:left="129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10" w:hanging="420"/>
      </w:pPr>
    </w:lvl>
    <w:lvl w:ilvl="2" w:tplc="04090011" w:tentative="1">
      <w:start w:val="1"/>
      <w:numFmt w:val="decimalEnclosedCircle"/>
      <w:lvlText w:val="%3"/>
      <w:lvlJc w:val="left"/>
      <w:pPr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ind w:left="2250" w:hanging="420"/>
      </w:pPr>
    </w:lvl>
    <w:lvl w:ilvl="4" w:tplc="04090017" w:tentative="1">
      <w:start w:val="1"/>
      <w:numFmt w:val="aiueoFullWidth"/>
      <w:lvlText w:val="(%5)"/>
      <w:lvlJc w:val="left"/>
      <w:pPr>
        <w:ind w:left="2670" w:hanging="420"/>
      </w:pPr>
    </w:lvl>
    <w:lvl w:ilvl="5" w:tplc="04090011" w:tentative="1">
      <w:start w:val="1"/>
      <w:numFmt w:val="decimalEnclosedCircle"/>
      <w:lvlText w:val="%6"/>
      <w:lvlJc w:val="left"/>
      <w:pPr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ind w:left="3510" w:hanging="420"/>
      </w:pPr>
    </w:lvl>
    <w:lvl w:ilvl="7" w:tplc="04090017" w:tentative="1">
      <w:start w:val="1"/>
      <w:numFmt w:val="aiueoFullWidth"/>
      <w:lvlText w:val="(%8)"/>
      <w:lvlJc w:val="left"/>
      <w:pPr>
        <w:ind w:left="3930" w:hanging="420"/>
      </w:pPr>
    </w:lvl>
    <w:lvl w:ilvl="8" w:tplc="04090011" w:tentative="1">
      <w:start w:val="1"/>
      <w:numFmt w:val="decimalEnclosedCircle"/>
      <w:lvlText w:val="%9"/>
      <w:lvlJc w:val="left"/>
      <w:pPr>
        <w:ind w:left="4350" w:hanging="420"/>
      </w:pPr>
    </w:lvl>
  </w:abstractNum>
  <w:abstractNum w:abstractNumId="12" w15:restartNumberingAfterBreak="0">
    <w:nsid w:val="61B10001"/>
    <w:multiLevelType w:val="hybridMultilevel"/>
    <w:tmpl w:val="E0688038"/>
    <w:lvl w:ilvl="0" w:tplc="66961DA0">
      <w:start w:val="1"/>
      <w:numFmt w:val="aiueoFullWidth"/>
      <w:lvlText w:val="%1."/>
      <w:lvlJc w:val="left"/>
      <w:pPr>
        <w:ind w:left="1585" w:hanging="46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60" w:hanging="420"/>
      </w:pPr>
    </w:lvl>
    <w:lvl w:ilvl="2" w:tplc="04090011" w:tentative="1">
      <w:start w:val="1"/>
      <w:numFmt w:val="decimalEnclosedCircle"/>
      <w:lvlText w:val="%3"/>
      <w:lvlJc w:val="left"/>
      <w:pPr>
        <w:ind w:left="2380" w:hanging="420"/>
      </w:pPr>
    </w:lvl>
    <w:lvl w:ilvl="3" w:tplc="0409000F" w:tentative="1">
      <w:start w:val="1"/>
      <w:numFmt w:val="decimal"/>
      <w:lvlText w:val="%4."/>
      <w:lvlJc w:val="left"/>
      <w:pPr>
        <w:ind w:left="2800" w:hanging="420"/>
      </w:pPr>
    </w:lvl>
    <w:lvl w:ilvl="4" w:tplc="04090017" w:tentative="1">
      <w:start w:val="1"/>
      <w:numFmt w:val="aiueoFullWidth"/>
      <w:lvlText w:val="(%5)"/>
      <w:lvlJc w:val="left"/>
      <w:pPr>
        <w:ind w:left="3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640" w:hanging="420"/>
      </w:pPr>
    </w:lvl>
    <w:lvl w:ilvl="6" w:tplc="0409000F" w:tentative="1">
      <w:start w:val="1"/>
      <w:numFmt w:val="decimal"/>
      <w:lvlText w:val="%7."/>
      <w:lvlJc w:val="left"/>
      <w:pPr>
        <w:ind w:left="4060" w:hanging="420"/>
      </w:pPr>
    </w:lvl>
    <w:lvl w:ilvl="7" w:tplc="04090017" w:tentative="1">
      <w:start w:val="1"/>
      <w:numFmt w:val="aiueoFullWidth"/>
      <w:lvlText w:val="(%8)"/>
      <w:lvlJc w:val="left"/>
      <w:pPr>
        <w:ind w:left="4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900" w:hanging="420"/>
      </w:pPr>
    </w:lvl>
  </w:abstractNum>
  <w:abstractNum w:abstractNumId="13" w15:restartNumberingAfterBreak="0">
    <w:nsid w:val="6AEB0B59"/>
    <w:multiLevelType w:val="hybridMultilevel"/>
    <w:tmpl w:val="C32272B2"/>
    <w:lvl w:ilvl="0" w:tplc="886AC010">
      <w:numFmt w:val="japaneseCounting"/>
      <w:lvlText w:val="第%1条"/>
      <w:lvlJc w:val="left"/>
      <w:pPr>
        <w:ind w:left="1075" w:hanging="85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7" w:tentative="1">
      <w:start w:val="1"/>
      <w:numFmt w:val="aiueoFullWidth"/>
      <w:lvlText w:val="(%5)"/>
      <w:lvlJc w:val="left"/>
      <w:pPr>
        <w:ind w:left="23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7" w:tentative="1">
      <w:start w:val="1"/>
      <w:numFmt w:val="aiueoFullWidth"/>
      <w:lvlText w:val="(%8)"/>
      <w:lvlJc w:val="left"/>
      <w:pPr>
        <w:ind w:left="35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0" w:hanging="420"/>
      </w:pPr>
    </w:lvl>
  </w:abstractNum>
  <w:abstractNum w:abstractNumId="14" w15:restartNumberingAfterBreak="0">
    <w:nsid w:val="71243DE1"/>
    <w:multiLevelType w:val="hybridMultilevel"/>
    <w:tmpl w:val="66CCF610"/>
    <w:lvl w:ilvl="0" w:tplc="1870D434">
      <w:start w:val="1"/>
      <w:numFmt w:val="decimalFullWidth"/>
      <w:lvlText w:val="（%1）"/>
      <w:lvlJc w:val="left"/>
      <w:pPr>
        <w:ind w:left="945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5" w:hanging="420"/>
      </w:pPr>
    </w:lvl>
  </w:abstractNum>
  <w:abstractNum w:abstractNumId="15" w15:restartNumberingAfterBreak="0">
    <w:nsid w:val="73275EB9"/>
    <w:multiLevelType w:val="hybridMultilevel"/>
    <w:tmpl w:val="60946BA6"/>
    <w:lvl w:ilvl="0" w:tplc="A724B60C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7A224ADC"/>
    <w:multiLevelType w:val="hybridMultilevel"/>
    <w:tmpl w:val="7B34E0B8"/>
    <w:lvl w:ilvl="0" w:tplc="5470E45E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D643503"/>
    <w:multiLevelType w:val="hybridMultilevel"/>
    <w:tmpl w:val="D9D0A1D8"/>
    <w:lvl w:ilvl="0" w:tplc="6B620E5A">
      <w:start w:val="1"/>
      <w:numFmt w:val="decimalEnclosedCircle"/>
      <w:lvlText w:val="%1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num w:numId="1" w16cid:durableId="244071507">
    <w:abstractNumId w:val="12"/>
  </w:num>
  <w:num w:numId="2" w16cid:durableId="1209494770">
    <w:abstractNumId w:val="5"/>
  </w:num>
  <w:num w:numId="3" w16cid:durableId="801195303">
    <w:abstractNumId w:val="0"/>
  </w:num>
  <w:num w:numId="4" w16cid:durableId="1171138915">
    <w:abstractNumId w:val="13"/>
  </w:num>
  <w:num w:numId="5" w16cid:durableId="888078765">
    <w:abstractNumId w:val="2"/>
  </w:num>
  <w:num w:numId="6" w16cid:durableId="2087803783">
    <w:abstractNumId w:val="7"/>
  </w:num>
  <w:num w:numId="7" w16cid:durableId="1067609557">
    <w:abstractNumId w:val="9"/>
  </w:num>
  <w:num w:numId="8" w16cid:durableId="1906840371">
    <w:abstractNumId w:val="4"/>
  </w:num>
  <w:num w:numId="9" w16cid:durableId="1387217383">
    <w:abstractNumId w:val="6"/>
  </w:num>
  <w:num w:numId="10" w16cid:durableId="891498740">
    <w:abstractNumId w:val="16"/>
  </w:num>
  <w:num w:numId="11" w16cid:durableId="1572159960">
    <w:abstractNumId w:val="14"/>
  </w:num>
  <w:num w:numId="12" w16cid:durableId="1327972719">
    <w:abstractNumId w:val="15"/>
  </w:num>
  <w:num w:numId="13" w16cid:durableId="1946620594">
    <w:abstractNumId w:val="17"/>
  </w:num>
  <w:num w:numId="14" w16cid:durableId="1524516371">
    <w:abstractNumId w:val="3"/>
  </w:num>
  <w:num w:numId="15" w16cid:durableId="2072339412">
    <w:abstractNumId w:val="8"/>
  </w:num>
  <w:num w:numId="16" w16cid:durableId="112749067">
    <w:abstractNumId w:val="11"/>
  </w:num>
  <w:num w:numId="17" w16cid:durableId="630483763">
    <w:abstractNumId w:val="1"/>
  </w:num>
  <w:num w:numId="18" w16cid:durableId="3480289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proofState w:spelling="clean" w:grammar="dirty"/>
  <w:doNotTrackFormatting/>
  <w:defaultTabStop w:val="840"/>
  <w:drawingGridHorizontalSpacing w:val="105"/>
  <w:drawingGridVerticalSpacing w:val="175"/>
  <w:displayHorizontalDrawingGridEvery w:val="2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bc0N7MwMDc2MjZX0lEKTi0uzszPAykwrgUAsEMURCwAAAA="/>
  </w:docVars>
  <w:rsids>
    <w:rsidRoot w:val="000E0A5F"/>
    <w:rsid w:val="00000C24"/>
    <w:rsid w:val="00001B7C"/>
    <w:rsid w:val="00002888"/>
    <w:rsid w:val="0000436B"/>
    <w:rsid w:val="000062E6"/>
    <w:rsid w:val="000074AC"/>
    <w:rsid w:val="00010E1D"/>
    <w:rsid w:val="00011444"/>
    <w:rsid w:val="00014045"/>
    <w:rsid w:val="00015770"/>
    <w:rsid w:val="00015A92"/>
    <w:rsid w:val="0002002D"/>
    <w:rsid w:val="00021408"/>
    <w:rsid w:val="00021FA2"/>
    <w:rsid w:val="0002546A"/>
    <w:rsid w:val="0002592E"/>
    <w:rsid w:val="00025AA4"/>
    <w:rsid w:val="0003123A"/>
    <w:rsid w:val="000314DE"/>
    <w:rsid w:val="0003240A"/>
    <w:rsid w:val="00033DC3"/>
    <w:rsid w:val="00034945"/>
    <w:rsid w:val="00034F3A"/>
    <w:rsid w:val="00035F25"/>
    <w:rsid w:val="00036AA7"/>
    <w:rsid w:val="00037F2E"/>
    <w:rsid w:val="000401CD"/>
    <w:rsid w:val="000414D1"/>
    <w:rsid w:val="00042711"/>
    <w:rsid w:val="000439FD"/>
    <w:rsid w:val="000446D1"/>
    <w:rsid w:val="00044CEB"/>
    <w:rsid w:val="00046DCB"/>
    <w:rsid w:val="00050E2C"/>
    <w:rsid w:val="00051E7A"/>
    <w:rsid w:val="00052CA6"/>
    <w:rsid w:val="0005347C"/>
    <w:rsid w:val="00054504"/>
    <w:rsid w:val="000565E1"/>
    <w:rsid w:val="00056BF4"/>
    <w:rsid w:val="00056D75"/>
    <w:rsid w:val="00057149"/>
    <w:rsid w:val="000574D0"/>
    <w:rsid w:val="000607A3"/>
    <w:rsid w:val="00061625"/>
    <w:rsid w:val="00065106"/>
    <w:rsid w:val="000665CC"/>
    <w:rsid w:val="00066678"/>
    <w:rsid w:val="00072824"/>
    <w:rsid w:val="000730E0"/>
    <w:rsid w:val="000742A6"/>
    <w:rsid w:val="000742E5"/>
    <w:rsid w:val="000749FD"/>
    <w:rsid w:val="00080328"/>
    <w:rsid w:val="00080F02"/>
    <w:rsid w:val="00081B8D"/>
    <w:rsid w:val="000826FF"/>
    <w:rsid w:val="00082F1A"/>
    <w:rsid w:val="000837AA"/>
    <w:rsid w:val="00084201"/>
    <w:rsid w:val="00084409"/>
    <w:rsid w:val="000844D1"/>
    <w:rsid w:val="00084C95"/>
    <w:rsid w:val="00085380"/>
    <w:rsid w:val="000858CC"/>
    <w:rsid w:val="00085FCE"/>
    <w:rsid w:val="000863D1"/>
    <w:rsid w:val="00087F59"/>
    <w:rsid w:val="0009253C"/>
    <w:rsid w:val="0009282C"/>
    <w:rsid w:val="00093845"/>
    <w:rsid w:val="00094A6A"/>
    <w:rsid w:val="000960C9"/>
    <w:rsid w:val="00097A18"/>
    <w:rsid w:val="00097D13"/>
    <w:rsid w:val="00097EE0"/>
    <w:rsid w:val="000A1D28"/>
    <w:rsid w:val="000A39BD"/>
    <w:rsid w:val="000A3CBE"/>
    <w:rsid w:val="000A7A16"/>
    <w:rsid w:val="000B0007"/>
    <w:rsid w:val="000B39E4"/>
    <w:rsid w:val="000B39FE"/>
    <w:rsid w:val="000B3D08"/>
    <w:rsid w:val="000B5F5B"/>
    <w:rsid w:val="000B768B"/>
    <w:rsid w:val="000B7D8C"/>
    <w:rsid w:val="000C2CEF"/>
    <w:rsid w:val="000C3B1C"/>
    <w:rsid w:val="000C5069"/>
    <w:rsid w:val="000C755D"/>
    <w:rsid w:val="000D1FE5"/>
    <w:rsid w:val="000D3CD8"/>
    <w:rsid w:val="000D3F60"/>
    <w:rsid w:val="000D7FE4"/>
    <w:rsid w:val="000E0A5F"/>
    <w:rsid w:val="000E23F0"/>
    <w:rsid w:val="000E2F9A"/>
    <w:rsid w:val="000E48E7"/>
    <w:rsid w:val="000E6E65"/>
    <w:rsid w:val="000E70EB"/>
    <w:rsid w:val="000F019F"/>
    <w:rsid w:val="000F1C9A"/>
    <w:rsid w:val="000F2778"/>
    <w:rsid w:val="000F32CB"/>
    <w:rsid w:val="000F5A40"/>
    <w:rsid w:val="000F6843"/>
    <w:rsid w:val="00106B48"/>
    <w:rsid w:val="00107072"/>
    <w:rsid w:val="00107326"/>
    <w:rsid w:val="00122EB3"/>
    <w:rsid w:val="00124833"/>
    <w:rsid w:val="00125BAC"/>
    <w:rsid w:val="00125FFD"/>
    <w:rsid w:val="00126B4A"/>
    <w:rsid w:val="00127579"/>
    <w:rsid w:val="00130F06"/>
    <w:rsid w:val="001324BB"/>
    <w:rsid w:val="00132923"/>
    <w:rsid w:val="001355D2"/>
    <w:rsid w:val="00136162"/>
    <w:rsid w:val="00141261"/>
    <w:rsid w:val="00142B50"/>
    <w:rsid w:val="00144531"/>
    <w:rsid w:val="00145812"/>
    <w:rsid w:val="00145E6C"/>
    <w:rsid w:val="00146663"/>
    <w:rsid w:val="00147034"/>
    <w:rsid w:val="00147143"/>
    <w:rsid w:val="001471AF"/>
    <w:rsid w:val="00147548"/>
    <w:rsid w:val="00147C9E"/>
    <w:rsid w:val="001507A8"/>
    <w:rsid w:val="0015089A"/>
    <w:rsid w:val="00151D5D"/>
    <w:rsid w:val="00152106"/>
    <w:rsid w:val="0015449B"/>
    <w:rsid w:val="0015460B"/>
    <w:rsid w:val="001569D0"/>
    <w:rsid w:val="00160911"/>
    <w:rsid w:val="00161F7D"/>
    <w:rsid w:val="0016293C"/>
    <w:rsid w:val="00162AE6"/>
    <w:rsid w:val="001639A5"/>
    <w:rsid w:val="001653F9"/>
    <w:rsid w:val="0016548D"/>
    <w:rsid w:val="0016564D"/>
    <w:rsid w:val="00166318"/>
    <w:rsid w:val="00167D7E"/>
    <w:rsid w:val="00171770"/>
    <w:rsid w:val="00173827"/>
    <w:rsid w:val="00175563"/>
    <w:rsid w:val="00177AED"/>
    <w:rsid w:val="001805C2"/>
    <w:rsid w:val="00183554"/>
    <w:rsid w:val="00186D39"/>
    <w:rsid w:val="00186D54"/>
    <w:rsid w:val="001945AF"/>
    <w:rsid w:val="00195884"/>
    <w:rsid w:val="0019658F"/>
    <w:rsid w:val="001A0771"/>
    <w:rsid w:val="001A2337"/>
    <w:rsid w:val="001A2840"/>
    <w:rsid w:val="001A2889"/>
    <w:rsid w:val="001A3C04"/>
    <w:rsid w:val="001A4A4F"/>
    <w:rsid w:val="001A4FDC"/>
    <w:rsid w:val="001A5024"/>
    <w:rsid w:val="001A53A1"/>
    <w:rsid w:val="001A5955"/>
    <w:rsid w:val="001B06FB"/>
    <w:rsid w:val="001B0A46"/>
    <w:rsid w:val="001C2586"/>
    <w:rsid w:val="001C25C1"/>
    <w:rsid w:val="001C59C7"/>
    <w:rsid w:val="001C5D22"/>
    <w:rsid w:val="001D27AE"/>
    <w:rsid w:val="001D556B"/>
    <w:rsid w:val="001D5CFB"/>
    <w:rsid w:val="001D6423"/>
    <w:rsid w:val="001D6CE1"/>
    <w:rsid w:val="001D7D6B"/>
    <w:rsid w:val="001E0274"/>
    <w:rsid w:val="001E0304"/>
    <w:rsid w:val="001E1C7D"/>
    <w:rsid w:val="001E30BA"/>
    <w:rsid w:val="001E3824"/>
    <w:rsid w:val="001E509C"/>
    <w:rsid w:val="001F10CA"/>
    <w:rsid w:val="001F21E9"/>
    <w:rsid w:val="001F3158"/>
    <w:rsid w:val="001F3AD8"/>
    <w:rsid w:val="001F3FC4"/>
    <w:rsid w:val="001F4798"/>
    <w:rsid w:val="001F62FA"/>
    <w:rsid w:val="00204177"/>
    <w:rsid w:val="00210AB9"/>
    <w:rsid w:val="00211B8C"/>
    <w:rsid w:val="00214ADC"/>
    <w:rsid w:val="00215300"/>
    <w:rsid w:val="00215391"/>
    <w:rsid w:val="00216D0F"/>
    <w:rsid w:val="00224BE0"/>
    <w:rsid w:val="00226095"/>
    <w:rsid w:val="002274C7"/>
    <w:rsid w:val="00230900"/>
    <w:rsid w:val="00231B98"/>
    <w:rsid w:val="00235DA5"/>
    <w:rsid w:val="0023634B"/>
    <w:rsid w:val="00237F7C"/>
    <w:rsid w:val="00244325"/>
    <w:rsid w:val="00244642"/>
    <w:rsid w:val="00246CB4"/>
    <w:rsid w:val="002470A7"/>
    <w:rsid w:val="00250D51"/>
    <w:rsid w:val="00251158"/>
    <w:rsid w:val="0025147C"/>
    <w:rsid w:val="002515B7"/>
    <w:rsid w:val="002516D8"/>
    <w:rsid w:val="00252193"/>
    <w:rsid w:val="00257FEE"/>
    <w:rsid w:val="00260737"/>
    <w:rsid w:val="002618FF"/>
    <w:rsid w:val="0026318F"/>
    <w:rsid w:val="00264A33"/>
    <w:rsid w:val="00266271"/>
    <w:rsid w:val="00267942"/>
    <w:rsid w:val="00267AE1"/>
    <w:rsid w:val="00270F56"/>
    <w:rsid w:val="00276271"/>
    <w:rsid w:val="00276B2F"/>
    <w:rsid w:val="00277057"/>
    <w:rsid w:val="00277EA3"/>
    <w:rsid w:val="00280100"/>
    <w:rsid w:val="00280710"/>
    <w:rsid w:val="00281094"/>
    <w:rsid w:val="00284B7E"/>
    <w:rsid w:val="00285878"/>
    <w:rsid w:val="00285AA2"/>
    <w:rsid w:val="00286528"/>
    <w:rsid w:val="002872BB"/>
    <w:rsid w:val="0029137D"/>
    <w:rsid w:val="002925EA"/>
    <w:rsid w:val="002927F4"/>
    <w:rsid w:val="002939C1"/>
    <w:rsid w:val="00293C18"/>
    <w:rsid w:val="0029486F"/>
    <w:rsid w:val="00294DA7"/>
    <w:rsid w:val="00295397"/>
    <w:rsid w:val="00296065"/>
    <w:rsid w:val="0029742B"/>
    <w:rsid w:val="00297557"/>
    <w:rsid w:val="00297C01"/>
    <w:rsid w:val="002A1028"/>
    <w:rsid w:val="002A1DF7"/>
    <w:rsid w:val="002A2004"/>
    <w:rsid w:val="002A45CE"/>
    <w:rsid w:val="002A7ED2"/>
    <w:rsid w:val="002B02B3"/>
    <w:rsid w:val="002B1E34"/>
    <w:rsid w:val="002B3533"/>
    <w:rsid w:val="002B4512"/>
    <w:rsid w:val="002B4B74"/>
    <w:rsid w:val="002B519A"/>
    <w:rsid w:val="002B5B2D"/>
    <w:rsid w:val="002B6206"/>
    <w:rsid w:val="002B63EC"/>
    <w:rsid w:val="002B6EA5"/>
    <w:rsid w:val="002B7E33"/>
    <w:rsid w:val="002C105E"/>
    <w:rsid w:val="002C2EF6"/>
    <w:rsid w:val="002C32E6"/>
    <w:rsid w:val="002C45A3"/>
    <w:rsid w:val="002C63B9"/>
    <w:rsid w:val="002D08F9"/>
    <w:rsid w:val="002D0979"/>
    <w:rsid w:val="002D15C9"/>
    <w:rsid w:val="002D56E0"/>
    <w:rsid w:val="002E0596"/>
    <w:rsid w:val="002E25E5"/>
    <w:rsid w:val="002E35B9"/>
    <w:rsid w:val="002E6258"/>
    <w:rsid w:val="002F0805"/>
    <w:rsid w:val="002F0990"/>
    <w:rsid w:val="002F181E"/>
    <w:rsid w:val="002F1F64"/>
    <w:rsid w:val="002F295E"/>
    <w:rsid w:val="002F42FF"/>
    <w:rsid w:val="002F594C"/>
    <w:rsid w:val="003016BC"/>
    <w:rsid w:val="00303030"/>
    <w:rsid w:val="003044AB"/>
    <w:rsid w:val="00312A06"/>
    <w:rsid w:val="00313230"/>
    <w:rsid w:val="00314D64"/>
    <w:rsid w:val="00314FE6"/>
    <w:rsid w:val="003170C5"/>
    <w:rsid w:val="003170E2"/>
    <w:rsid w:val="003178B8"/>
    <w:rsid w:val="00317BC5"/>
    <w:rsid w:val="0032078C"/>
    <w:rsid w:val="00320F6C"/>
    <w:rsid w:val="00321E6C"/>
    <w:rsid w:val="00323CE4"/>
    <w:rsid w:val="00323FD3"/>
    <w:rsid w:val="003267A7"/>
    <w:rsid w:val="00326D59"/>
    <w:rsid w:val="0032775B"/>
    <w:rsid w:val="00331054"/>
    <w:rsid w:val="00331406"/>
    <w:rsid w:val="0033152E"/>
    <w:rsid w:val="0033398E"/>
    <w:rsid w:val="00333C38"/>
    <w:rsid w:val="00335744"/>
    <w:rsid w:val="003400D2"/>
    <w:rsid w:val="00342415"/>
    <w:rsid w:val="003431C8"/>
    <w:rsid w:val="003441CC"/>
    <w:rsid w:val="00345AFF"/>
    <w:rsid w:val="0034623A"/>
    <w:rsid w:val="003507F6"/>
    <w:rsid w:val="00351F9D"/>
    <w:rsid w:val="00352127"/>
    <w:rsid w:val="00353D6C"/>
    <w:rsid w:val="00354668"/>
    <w:rsid w:val="00354A86"/>
    <w:rsid w:val="0035509A"/>
    <w:rsid w:val="00355152"/>
    <w:rsid w:val="003629DE"/>
    <w:rsid w:val="00364558"/>
    <w:rsid w:val="003711A2"/>
    <w:rsid w:val="00371307"/>
    <w:rsid w:val="0037275A"/>
    <w:rsid w:val="00376B7B"/>
    <w:rsid w:val="00381EEA"/>
    <w:rsid w:val="0038429F"/>
    <w:rsid w:val="00385423"/>
    <w:rsid w:val="003902AF"/>
    <w:rsid w:val="0039128F"/>
    <w:rsid w:val="00392962"/>
    <w:rsid w:val="00394536"/>
    <w:rsid w:val="00395232"/>
    <w:rsid w:val="0039580A"/>
    <w:rsid w:val="00396113"/>
    <w:rsid w:val="0039701F"/>
    <w:rsid w:val="003A4972"/>
    <w:rsid w:val="003A6C14"/>
    <w:rsid w:val="003B0F7B"/>
    <w:rsid w:val="003B2296"/>
    <w:rsid w:val="003B5224"/>
    <w:rsid w:val="003B56AD"/>
    <w:rsid w:val="003B59D4"/>
    <w:rsid w:val="003C079C"/>
    <w:rsid w:val="003C1BCF"/>
    <w:rsid w:val="003C2FCA"/>
    <w:rsid w:val="003C44E7"/>
    <w:rsid w:val="003C5D42"/>
    <w:rsid w:val="003C605A"/>
    <w:rsid w:val="003C77A3"/>
    <w:rsid w:val="003C7943"/>
    <w:rsid w:val="003C7F0A"/>
    <w:rsid w:val="003D00CE"/>
    <w:rsid w:val="003D14DF"/>
    <w:rsid w:val="003D2992"/>
    <w:rsid w:val="003D3D84"/>
    <w:rsid w:val="003D3F88"/>
    <w:rsid w:val="003D5E2C"/>
    <w:rsid w:val="003D5E84"/>
    <w:rsid w:val="003E15FD"/>
    <w:rsid w:val="003E2454"/>
    <w:rsid w:val="003E3145"/>
    <w:rsid w:val="003E433D"/>
    <w:rsid w:val="003E5A39"/>
    <w:rsid w:val="003F0EB8"/>
    <w:rsid w:val="003F1244"/>
    <w:rsid w:val="003F18B6"/>
    <w:rsid w:val="003F4E3A"/>
    <w:rsid w:val="003F611C"/>
    <w:rsid w:val="00400D4A"/>
    <w:rsid w:val="0040108E"/>
    <w:rsid w:val="00404209"/>
    <w:rsid w:val="00404AF0"/>
    <w:rsid w:val="00411844"/>
    <w:rsid w:val="0041543A"/>
    <w:rsid w:val="004168D5"/>
    <w:rsid w:val="00423009"/>
    <w:rsid w:val="004235A7"/>
    <w:rsid w:val="004251B3"/>
    <w:rsid w:val="00426CE9"/>
    <w:rsid w:val="00430B29"/>
    <w:rsid w:val="00431DDE"/>
    <w:rsid w:val="0043218D"/>
    <w:rsid w:val="00435EE3"/>
    <w:rsid w:val="00437FD9"/>
    <w:rsid w:val="00440C5E"/>
    <w:rsid w:val="00441AD8"/>
    <w:rsid w:val="0044215B"/>
    <w:rsid w:val="00442822"/>
    <w:rsid w:val="004502F2"/>
    <w:rsid w:val="004529E8"/>
    <w:rsid w:val="00453803"/>
    <w:rsid w:val="00453CC0"/>
    <w:rsid w:val="00455885"/>
    <w:rsid w:val="00455BB5"/>
    <w:rsid w:val="00455D72"/>
    <w:rsid w:val="0045603A"/>
    <w:rsid w:val="00460937"/>
    <w:rsid w:val="00463691"/>
    <w:rsid w:val="004657C2"/>
    <w:rsid w:val="00465CB7"/>
    <w:rsid w:val="00470035"/>
    <w:rsid w:val="004703D6"/>
    <w:rsid w:val="0047597C"/>
    <w:rsid w:val="00476AAB"/>
    <w:rsid w:val="004771C6"/>
    <w:rsid w:val="004773DF"/>
    <w:rsid w:val="00480A20"/>
    <w:rsid w:val="00480AD1"/>
    <w:rsid w:val="00480B29"/>
    <w:rsid w:val="0048396E"/>
    <w:rsid w:val="00485694"/>
    <w:rsid w:val="00485A74"/>
    <w:rsid w:val="00490519"/>
    <w:rsid w:val="00492085"/>
    <w:rsid w:val="0049263B"/>
    <w:rsid w:val="00496D80"/>
    <w:rsid w:val="00496E24"/>
    <w:rsid w:val="00497D42"/>
    <w:rsid w:val="00497FAA"/>
    <w:rsid w:val="004A1F06"/>
    <w:rsid w:val="004A2557"/>
    <w:rsid w:val="004A2835"/>
    <w:rsid w:val="004A2F0C"/>
    <w:rsid w:val="004A41CC"/>
    <w:rsid w:val="004A7B91"/>
    <w:rsid w:val="004B00F3"/>
    <w:rsid w:val="004B040A"/>
    <w:rsid w:val="004B16CE"/>
    <w:rsid w:val="004B3863"/>
    <w:rsid w:val="004B53BA"/>
    <w:rsid w:val="004B6277"/>
    <w:rsid w:val="004B6D98"/>
    <w:rsid w:val="004C474F"/>
    <w:rsid w:val="004C6105"/>
    <w:rsid w:val="004C6264"/>
    <w:rsid w:val="004C675D"/>
    <w:rsid w:val="004C6DA9"/>
    <w:rsid w:val="004C6FEE"/>
    <w:rsid w:val="004D3C4A"/>
    <w:rsid w:val="004D549B"/>
    <w:rsid w:val="004D6BD2"/>
    <w:rsid w:val="004D6D78"/>
    <w:rsid w:val="004E03F0"/>
    <w:rsid w:val="004E3D34"/>
    <w:rsid w:val="004E3EAD"/>
    <w:rsid w:val="004E4482"/>
    <w:rsid w:val="004E7740"/>
    <w:rsid w:val="004E7D4C"/>
    <w:rsid w:val="004F16F6"/>
    <w:rsid w:val="004F3630"/>
    <w:rsid w:val="004F413E"/>
    <w:rsid w:val="004F67F8"/>
    <w:rsid w:val="00502778"/>
    <w:rsid w:val="0050343E"/>
    <w:rsid w:val="0050544B"/>
    <w:rsid w:val="00506381"/>
    <w:rsid w:val="0050778C"/>
    <w:rsid w:val="0051124F"/>
    <w:rsid w:val="00511A5E"/>
    <w:rsid w:val="005122D6"/>
    <w:rsid w:val="005124F0"/>
    <w:rsid w:val="005129B0"/>
    <w:rsid w:val="00512AE7"/>
    <w:rsid w:val="0051343D"/>
    <w:rsid w:val="00513795"/>
    <w:rsid w:val="0051419B"/>
    <w:rsid w:val="0051436E"/>
    <w:rsid w:val="00515A3F"/>
    <w:rsid w:val="00515D12"/>
    <w:rsid w:val="005170B6"/>
    <w:rsid w:val="005302B3"/>
    <w:rsid w:val="00530C4B"/>
    <w:rsid w:val="005310F4"/>
    <w:rsid w:val="00531188"/>
    <w:rsid w:val="00532678"/>
    <w:rsid w:val="0053323E"/>
    <w:rsid w:val="00533C74"/>
    <w:rsid w:val="00534854"/>
    <w:rsid w:val="00535B27"/>
    <w:rsid w:val="00535E2D"/>
    <w:rsid w:val="00540BF0"/>
    <w:rsid w:val="00541EFB"/>
    <w:rsid w:val="005420E5"/>
    <w:rsid w:val="00542988"/>
    <w:rsid w:val="0054345E"/>
    <w:rsid w:val="005438BE"/>
    <w:rsid w:val="00543BBD"/>
    <w:rsid w:val="00544660"/>
    <w:rsid w:val="005506B6"/>
    <w:rsid w:val="00550BA0"/>
    <w:rsid w:val="005520ED"/>
    <w:rsid w:val="005537A9"/>
    <w:rsid w:val="00555635"/>
    <w:rsid w:val="00555E7B"/>
    <w:rsid w:val="005613FA"/>
    <w:rsid w:val="005616DF"/>
    <w:rsid w:val="005628D8"/>
    <w:rsid w:val="0056517F"/>
    <w:rsid w:val="00566959"/>
    <w:rsid w:val="00566A46"/>
    <w:rsid w:val="00566BE6"/>
    <w:rsid w:val="00567D1A"/>
    <w:rsid w:val="00570615"/>
    <w:rsid w:val="00570E98"/>
    <w:rsid w:val="005717E9"/>
    <w:rsid w:val="005721BA"/>
    <w:rsid w:val="00572271"/>
    <w:rsid w:val="00572CC0"/>
    <w:rsid w:val="005736D2"/>
    <w:rsid w:val="00575161"/>
    <w:rsid w:val="0057525B"/>
    <w:rsid w:val="00575D5B"/>
    <w:rsid w:val="00576C8C"/>
    <w:rsid w:val="00577DD6"/>
    <w:rsid w:val="00580C30"/>
    <w:rsid w:val="005816F5"/>
    <w:rsid w:val="005818A2"/>
    <w:rsid w:val="00581EA8"/>
    <w:rsid w:val="00583EC8"/>
    <w:rsid w:val="00583FD5"/>
    <w:rsid w:val="005840DD"/>
    <w:rsid w:val="00584DD4"/>
    <w:rsid w:val="00585A1A"/>
    <w:rsid w:val="00586498"/>
    <w:rsid w:val="00590BCE"/>
    <w:rsid w:val="00591EBC"/>
    <w:rsid w:val="00592ABD"/>
    <w:rsid w:val="00594EBD"/>
    <w:rsid w:val="0059782B"/>
    <w:rsid w:val="005A15B8"/>
    <w:rsid w:val="005A18D9"/>
    <w:rsid w:val="005A3526"/>
    <w:rsid w:val="005A60F1"/>
    <w:rsid w:val="005A62A6"/>
    <w:rsid w:val="005A64C4"/>
    <w:rsid w:val="005A7B98"/>
    <w:rsid w:val="005B0F3D"/>
    <w:rsid w:val="005B14A2"/>
    <w:rsid w:val="005B186B"/>
    <w:rsid w:val="005B360B"/>
    <w:rsid w:val="005B3A59"/>
    <w:rsid w:val="005B7179"/>
    <w:rsid w:val="005C155B"/>
    <w:rsid w:val="005D2EA6"/>
    <w:rsid w:val="005D3B47"/>
    <w:rsid w:val="005E3B70"/>
    <w:rsid w:val="005E40E8"/>
    <w:rsid w:val="005E5DA6"/>
    <w:rsid w:val="005E66E0"/>
    <w:rsid w:val="005E6A9E"/>
    <w:rsid w:val="005E6BB7"/>
    <w:rsid w:val="005E7222"/>
    <w:rsid w:val="005F04CB"/>
    <w:rsid w:val="005F2F0C"/>
    <w:rsid w:val="005F6286"/>
    <w:rsid w:val="005F643B"/>
    <w:rsid w:val="005F67B7"/>
    <w:rsid w:val="005F68C9"/>
    <w:rsid w:val="006002E8"/>
    <w:rsid w:val="00600888"/>
    <w:rsid w:val="00600A75"/>
    <w:rsid w:val="006020DA"/>
    <w:rsid w:val="00602A93"/>
    <w:rsid w:val="00602EF7"/>
    <w:rsid w:val="00603B6F"/>
    <w:rsid w:val="0060405D"/>
    <w:rsid w:val="006056FF"/>
    <w:rsid w:val="00607ADC"/>
    <w:rsid w:val="006109EA"/>
    <w:rsid w:val="00610F4E"/>
    <w:rsid w:val="0061210F"/>
    <w:rsid w:val="00612209"/>
    <w:rsid w:val="00614130"/>
    <w:rsid w:val="00614E4E"/>
    <w:rsid w:val="00616332"/>
    <w:rsid w:val="00617035"/>
    <w:rsid w:val="006210A0"/>
    <w:rsid w:val="00622E2C"/>
    <w:rsid w:val="00623CB7"/>
    <w:rsid w:val="00624868"/>
    <w:rsid w:val="006270BA"/>
    <w:rsid w:val="00627464"/>
    <w:rsid w:val="006303DE"/>
    <w:rsid w:val="00630657"/>
    <w:rsid w:val="0063084D"/>
    <w:rsid w:val="00630E32"/>
    <w:rsid w:val="00633F47"/>
    <w:rsid w:val="0063479F"/>
    <w:rsid w:val="0063500C"/>
    <w:rsid w:val="00637D06"/>
    <w:rsid w:val="00637D65"/>
    <w:rsid w:val="006416C2"/>
    <w:rsid w:val="00642B2B"/>
    <w:rsid w:val="00642C11"/>
    <w:rsid w:val="0064342E"/>
    <w:rsid w:val="006439EB"/>
    <w:rsid w:val="00646939"/>
    <w:rsid w:val="00650C9E"/>
    <w:rsid w:val="0065107E"/>
    <w:rsid w:val="006533F6"/>
    <w:rsid w:val="00653FA3"/>
    <w:rsid w:val="00655B7D"/>
    <w:rsid w:val="00656C7C"/>
    <w:rsid w:val="00656FBE"/>
    <w:rsid w:val="006573C1"/>
    <w:rsid w:val="0065767D"/>
    <w:rsid w:val="00663575"/>
    <w:rsid w:val="00663FDA"/>
    <w:rsid w:val="006646EB"/>
    <w:rsid w:val="0067044E"/>
    <w:rsid w:val="00671945"/>
    <w:rsid w:val="00677C40"/>
    <w:rsid w:val="00677E0B"/>
    <w:rsid w:val="00682D40"/>
    <w:rsid w:val="0068359F"/>
    <w:rsid w:val="006835FB"/>
    <w:rsid w:val="00683696"/>
    <w:rsid w:val="00685693"/>
    <w:rsid w:val="006859BD"/>
    <w:rsid w:val="00686D58"/>
    <w:rsid w:val="00691001"/>
    <w:rsid w:val="006919A3"/>
    <w:rsid w:val="006966D5"/>
    <w:rsid w:val="006A2551"/>
    <w:rsid w:val="006A5148"/>
    <w:rsid w:val="006A7C12"/>
    <w:rsid w:val="006B0C69"/>
    <w:rsid w:val="006B249A"/>
    <w:rsid w:val="006B27D4"/>
    <w:rsid w:val="006B291C"/>
    <w:rsid w:val="006B2AA7"/>
    <w:rsid w:val="006B2DAC"/>
    <w:rsid w:val="006B3626"/>
    <w:rsid w:val="006B4A07"/>
    <w:rsid w:val="006B4CBB"/>
    <w:rsid w:val="006B6128"/>
    <w:rsid w:val="006B6AC3"/>
    <w:rsid w:val="006C350C"/>
    <w:rsid w:val="006C4E60"/>
    <w:rsid w:val="006C597A"/>
    <w:rsid w:val="006D2DCF"/>
    <w:rsid w:val="006D30BA"/>
    <w:rsid w:val="006D49E9"/>
    <w:rsid w:val="006D6420"/>
    <w:rsid w:val="006D7687"/>
    <w:rsid w:val="006E0107"/>
    <w:rsid w:val="006E063C"/>
    <w:rsid w:val="006E465E"/>
    <w:rsid w:val="006E6FFF"/>
    <w:rsid w:val="006E70AB"/>
    <w:rsid w:val="006E7FFD"/>
    <w:rsid w:val="006F1081"/>
    <w:rsid w:val="006F1B94"/>
    <w:rsid w:val="006F6539"/>
    <w:rsid w:val="006F6812"/>
    <w:rsid w:val="007021D1"/>
    <w:rsid w:val="00702562"/>
    <w:rsid w:val="007032B7"/>
    <w:rsid w:val="00704414"/>
    <w:rsid w:val="0070610E"/>
    <w:rsid w:val="00706EED"/>
    <w:rsid w:val="007104A1"/>
    <w:rsid w:val="0071110B"/>
    <w:rsid w:val="00711A47"/>
    <w:rsid w:val="00711B42"/>
    <w:rsid w:val="00716522"/>
    <w:rsid w:val="00722F19"/>
    <w:rsid w:val="0072776C"/>
    <w:rsid w:val="00727B76"/>
    <w:rsid w:val="00727F4F"/>
    <w:rsid w:val="007330CF"/>
    <w:rsid w:val="00735C87"/>
    <w:rsid w:val="00740F5D"/>
    <w:rsid w:val="0074438F"/>
    <w:rsid w:val="00744800"/>
    <w:rsid w:val="00744BB9"/>
    <w:rsid w:val="00745308"/>
    <w:rsid w:val="00745B22"/>
    <w:rsid w:val="00747F2A"/>
    <w:rsid w:val="00753210"/>
    <w:rsid w:val="00753BE5"/>
    <w:rsid w:val="00756038"/>
    <w:rsid w:val="0075636B"/>
    <w:rsid w:val="00756DF1"/>
    <w:rsid w:val="00757FBB"/>
    <w:rsid w:val="00764298"/>
    <w:rsid w:val="00764813"/>
    <w:rsid w:val="00764DE3"/>
    <w:rsid w:val="00765A29"/>
    <w:rsid w:val="00765C37"/>
    <w:rsid w:val="00766D97"/>
    <w:rsid w:val="00767003"/>
    <w:rsid w:val="00767887"/>
    <w:rsid w:val="00770877"/>
    <w:rsid w:val="007724BB"/>
    <w:rsid w:val="00772AF8"/>
    <w:rsid w:val="007730DB"/>
    <w:rsid w:val="00773CF5"/>
    <w:rsid w:val="00774D3D"/>
    <w:rsid w:val="0078084D"/>
    <w:rsid w:val="00780DA8"/>
    <w:rsid w:val="0078100C"/>
    <w:rsid w:val="00781427"/>
    <w:rsid w:val="0078221E"/>
    <w:rsid w:val="007829C9"/>
    <w:rsid w:val="007831CB"/>
    <w:rsid w:val="00783EDA"/>
    <w:rsid w:val="00785686"/>
    <w:rsid w:val="0078782E"/>
    <w:rsid w:val="00787901"/>
    <w:rsid w:val="00790741"/>
    <w:rsid w:val="0079214B"/>
    <w:rsid w:val="007922C1"/>
    <w:rsid w:val="007924FA"/>
    <w:rsid w:val="0079396E"/>
    <w:rsid w:val="00794BEC"/>
    <w:rsid w:val="007973C0"/>
    <w:rsid w:val="007979FA"/>
    <w:rsid w:val="007A1821"/>
    <w:rsid w:val="007A1941"/>
    <w:rsid w:val="007A3387"/>
    <w:rsid w:val="007A4D54"/>
    <w:rsid w:val="007A4EBF"/>
    <w:rsid w:val="007A6354"/>
    <w:rsid w:val="007A6E5B"/>
    <w:rsid w:val="007B0D91"/>
    <w:rsid w:val="007B4FAA"/>
    <w:rsid w:val="007B7B94"/>
    <w:rsid w:val="007C0223"/>
    <w:rsid w:val="007C105D"/>
    <w:rsid w:val="007C6D82"/>
    <w:rsid w:val="007D0529"/>
    <w:rsid w:val="007D1FA9"/>
    <w:rsid w:val="007D32AD"/>
    <w:rsid w:val="007D5401"/>
    <w:rsid w:val="007D5AAC"/>
    <w:rsid w:val="007D77BC"/>
    <w:rsid w:val="007E2469"/>
    <w:rsid w:val="007E25BA"/>
    <w:rsid w:val="007E322E"/>
    <w:rsid w:val="007E53D7"/>
    <w:rsid w:val="007E7A74"/>
    <w:rsid w:val="007F2372"/>
    <w:rsid w:val="0080109B"/>
    <w:rsid w:val="00801FF2"/>
    <w:rsid w:val="00802698"/>
    <w:rsid w:val="00802E0E"/>
    <w:rsid w:val="00804714"/>
    <w:rsid w:val="008068AA"/>
    <w:rsid w:val="00807B51"/>
    <w:rsid w:val="00810787"/>
    <w:rsid w:val="008126C4"/>
    <w:rsid w:val="00813649"/>
    <w:rsid w:val="00815675"/>
    <w:rsid w:val="00815F70"/>
    <w:rsid w:val="00816E24"/>
    <w:rsid w:val="0081745A"/>
    <w:rsid w:val="00817475"/>
    <w:rsid w:val="00821757"/>
    <w:rsid w:val="00821A28"/>
    <w:rsid w:val="00823B64"/>
    <w:rsid w:val="00823FAF"/>
    <w:rsid w:val="00826C81"/>
    <w:rsid w:val="00827350"/>
    <w:rsid w:val="00831D65"/>
    <w:rsid w:val="00832147"/>
    <w:rsid w:val="00832524"/>
    <w:rsid w:val="00835FEA"/>
    <w:rsid w:val="00836E20"/>
    <w:rsid w:val="00837EBC"/>
    <w:rsid w:val="00840F92"/>
    <w:rsid w:val="0084210C"/>
    <w:rsid w:val="00842777"/>
    <w:rsid w:val="00850551"/>
    <w:rsid w:val="00853460"/>
    <w:rsid w:val="00853BB3"/>
    <w:rsid w:val="008565E8"/>
    <w:rsid w:val="0086592B"/>
    <w:rsid w:val="00866360"/>
    <w:rsid w:val="00866983"/>
    <w:rsid w:val="00867047"/>
    <w:rsid w:val="00871A6A"/>
    <w:rsid w:val="008721F1"/>
    <w:rsid w:val="00873936"/>
    <w:rsid w:val="00875320"/>
    <w:rsid w:val="00876BC6"/>
    <w:rsid w:val="0087733D"/>
    <w:rsid w:val="008853DD"/>
    <w:rsid w:val="008914DE"/>
    <w:rsid w:val="00894074"/>
    <w:rsid w:val="00894FE4"/>
    <w:rsid w:val="00895547"/>
    <w:rsid w:val="00895F09"/>
    <w:rsid w:val="008961F7"/>
    <w:rsid w:val="008A0027"/>
    <w:rsid w:val="008A3D13"/>
    <w:rsid w:val="008A3FC0"/>
    <w:rsid w:val="008A42D2"/>
    <w:rsid w:val="008A58AD"/>
    <w:rsid w:val="008A68FA"/>
    <w:rsid w:val="008A7D8F"/>
    <w:rsid w:val="008B6A91"/>
    <w:rsid w:val="008B7133"/>
    <w:rsid w:val="008B7416"/>
    <w:rsid w:val="008C0AE8"/>
    <w:rsid w:val="008C1294"/>
    <w:rsid w:val="008C2543"/>
    <w:rsid w:val="008C3A42"/>
    <w:rsid w:val="008C478C"/>
    <w:rsid w:val="008C5BC4"/>
    <w:rsid w:val="008C5FD7"/>
    <w:rsid w:val="008D04BB"/>
    <w:rsid w:val="008D0F1F"/>
    <w:rsid w:val="008D12B3"/>
    <w:rsid w:val="008D1B54"/>
    <w:rsid w:val="008D3610"/>
    <w:rsid w:val="008D3EBE"/>
    <w:rsid w:val="008D3FDF"/>
    <w:rsid w:val="008D4193"/>
    <w:rsid w:val="008D461B"/>
    <w:rsid w:val="008D4FDB"/>
    <w:rsid w:val="008D5043"/>
    <w:rsid w:val="008D57F9"/>
    <w:rsid w:val="008D5C9B"/>
    <w:rsid w:val="008D6CF5"/>
    <w:rsid w:val="008D7414"/>
    <w:rsid w:val="008E1B89"/>
    <w:rsid w:val="008E1D05"/>
    <w:rsid w:val="008E2C72"/>
    <w:rsid w:val="008E56B5"/>
    <w:rsid w:val="008F0172"/>
    <w:rsid w:val="008F0BAC"/>
    <w:rsid w:val="008F3271"/>
    <w:rsid w:val="008F3C42"/>
    <w:rsid w:val="008F3E70"/>
    <w:rsid w:val="008F4583"/>
    <w:rsid w:val="008F551E"/>
    <w:rsid w:val="00901071"/>
    <w:rsid w:val="00904904"/>
    <w:rsid w:val="00907FC6"/>
    <w:rsid w:val="00911590"/>
    <w:rsid w:val="00921ADF"/>
    <w:rsid w:val="00923116"/>
    <w:rsid w:val="00924D4F"/>
    <w:rsid w:val="00925ABF"/>
    <w:rsid w:val="009262DF"/>
    <w:rsid w:val="00927AD8"/>
    <w:rsid w:val="009301D4"/>
    <w:rsid w:val="009320F3"/>
    <w:rsid w:val="00932661"/>
    <w:rsid w:val="00933AA7"/>
    <w:rsid w:val="00934D6F"/>
    <w:rsid w:val="0093502D"/>
    <w:rsid w:val="00940422"/>
    <w:rsid w:val="00941422"/>
    <w:rsid w:val="0094199F"/>
    <w:rsid w:val="00942884"/>
    <w:rsid w:val="0094393B"/>
    <w:rsid w:val="0094581D"/>
    <w:rsid w:val="00946189"/>
    <w:rsid w:val="00946476"/>
    <w:rsid w:val="009471E4"/>
    <w:rsid w:val="00947323"/>
    <w:rsid w:val="00947C37"/>
    <w:rsid w:val="00951289"/>
    <w:rsid w:val="009512B6"/>
    <w:rsid w:val="00952A08"/>
    <w:rsid w:val="00953FEA"/>
    <w:rsid w:val="0095766E"/>
    <w:rsid w:val="00960F31"/>
    <w:rsid w:val="009627BF"/>
    <w:rsid w:val="0096316C"/>
    <w:rsid w:val="00965DA4"/>
    <w:rsid w:val="00966AB4"/>
    <w:rsid w:val="009719F8"/>
    <w:rsid w:val="0097254E"/>
    <w:rsid w:val="00974031"/>
    <w:rsid w:val="00974A3E"/>
    <w:rsid w:val="00976B1C"/>
    <w:rsid w:val="00980661"/>
    <w:rsid w:val="00982394"/>
    <w:rsid w:val="0098312B"/>
    <w:rsid w:val="00984BB8"/>
    <w:rsid w:val="00985BF8"/>
    <w:rsid w:val="0099113A"/>
    <w:rsid w:val="00991C5F"/>
    <w:rsid w:val="009A0437"/>
    <w:rsid w:val="009A17BF"/>
    <w:rsid w:val="009A40F1"/>
    <w:rsid w:val="009A47D7"/>
    <w:rsid w:val="009A4D86"/>
    <w:rsid w:val="009A4E4F"/>
    <w:rsid w:val="009A5452"/>
    <w:rsid w:val="009A5C21"/>
    <w:rsid w:val="009A6B6F"/>
    <w:rsid w:val="009A6C44"/>
    <w:rsid w:val="009B1812"/>
    <w:rsid w:val="009B1B13"/>
    <w:rsid w:val="009B3EC8"/>
    <w:rsid w:val="009B4E74"/>
    <w:rsid w:val="009B621C"/>
    <w:rsid w:val="009C5836"/>
    <w:rsid w:val="009C58E9"/>
    <w:rsid w:val="009C6914"/>
    <w:rsid w:val="009D00FB"/>
    <w:rsid w:val="009D0271"/>
    <w:rsid w:val="009D1197"/>
    <w:rsid w:val="009D3CE5"/>
    <w:rsid w:val="009D51C7"/>
    <w:rsid w:val="009D58FF"/>
    <w:rsid w:val="009E5439"/>
    <w:rsid w:val="009E6A3F"/>
    <w:rsid w:val="009E7CA0"/>
    <w:rsid w:val="009F2CCA"/>
    <w:rsid w:val="009F492A"/>
    <w:rsid w:val="009F5CA9"/>
    <w:rsid w:val="009F743D"/>
    <w:rsid w:val="009F7A2E"/>
    <w:rsid w:val="00A010C3"/>
    <w:rsid w:val="00A018CF"/>
    <w:rsid w:val="00A01D3E"/>
    <w:rsid w:val="00A021A8"/>
    <w:rsid w:val="00A025EA"/>
    <w:rsid w:val="00A02F14"/>
    <w:rsid w:val="00A03D22"/>
    <w:rsid w:val="00A056A8"/>
    <w:rsid w:val="00A0633B"/>
    <w:rsid w:val="00A105B6"/>
    <w:rsid w:val="00A146CF"/>
    <w:rsid w:val="00A15E2B"/>
    <w:rsid w:val="00A21B44"/>
    <w:rsid w:val="00A23801"/>
    <w:rsid w:val="00A2758A"/>
    <w:rsid w:val="00A30699"/>
    <w:rsid w:val="00A3100D"/>
    <w:rsid w:val="00A3186F"/>
    <w:rsid w:val="00A32300"/>
    <w:rsid w:val="00A340CB"/>
    <w:rsid w:val="00A34233"/>
    <w:rsid w:val="00A363E6"/>
    <w:rsid w:val="00A36BC1"/>
    <w:rsid w:val="00A407C5"/>
    <w:rsid w:val="00A42D35"/>
    <w:rsid w:val="00A43526"/>
    <w:rsid w:val="00A4475F"/>
    <w:rsid w:val="00A44823"/>
    <w:rsid w:val="00A44B24"/>
    <w:rsid w:val="00A44CF2"/>
    <w:rsid w:val="00A45444"/>
    <w:rsid w:val="00A46A09"/>
    <w:rsid w:val="00A518F5"/>
    <w:rsid w:val="00A53F5B"/>
    <w:rsid w:val="00A56D0D"/>
    <w:rsid w:val="00A57152"/>
    <w:rsid w:val="00A6633C"/>
    <w:rsid w:val="00A668BD"/>
    <w:rsid w:val="00A70104"/>
    <w:rsid w:val="00A729DE"/>
    <w:rsid w:val="00A73A13"/>
    <w:rsid w:val="00A74EE4"/>
    <w:rsid w:val="00A7513A"/>
    <w:rsid w:val="00A7675A"/>
    <w:rsid w:val="00A767AB"/>
    <w:rsid w:val="00A76B33"/>
    <w:rsid w:val="00A8030C"/>
    <w:rsid w:val="00A8164F"/>
    <w:rsid w:val="00A81EAE"/>
    <w:rsid w:val="00A829F8"/>
    <w:rsid w:val="00A82FB2"/>
    <w:rsid w:val="00A83B8A"/>
    <w:rsid w:val="00A85732"/>
    <w:rsid w:val="00A91AE3"/>
    <w:rsid w:val="00A91D98"/>
    <w:rsid w:val="00AA08F9"/>
    <w:rsid w:val="00AA14C1"/>
    <w:rsid w:val="00AA165B"/>
    <w:rsid w:val="00AA1B63"/>
    <w:rsid w:val="00AA3BAD"/>
    <w:rsid w:val="00AA46FE"/>
    <w:rsid w:val="00AA563F"/>
    <w:rsid w:val="00AA5854"/>
    <w:rsid w:val="00AA6FE6"/>
    <w:rsid w:val="00AA70C4"/>
    <w:rsid w:val="00AB225C"/>
    <w:rsid w:val="00AC2578"/>
    <w:rsid w:val="00AC3E32"/>
    <w:rsid w:val="00AC4915"/>
    <w:rsid w:val="00AC5D37"/>
    <w:rsid w:val="00AD167B"/>
    <w:rsid w:val="00AD4ACC"/>
    <w:rsid w:val="00AD50E5"/>
    <w:rsid w:val="00AD51F2"/>
    <w:rsid w:val="00AD6548"/>
    <w:rsid w:val="00AE185B"/>
    <w:rsid w:val="00AE1BD4"/>
    <w:rsid w:val="00AE74AF"/>
    <w:rsid w:val="00AE7A44"/>
    <w:rsid w:val="00AF14A7"/>
    <w:rsid w:val="00AF1710"/>
    <w:rsid w:val="00AF3BC8"/>
    <w:rsid w:val="00AF3FC2"/>
    <w:rsid w:val="00AF62D2"/>
    <w:rsid w:val="00B0057E"/>
    <w:rsid w:val="00B053B5"/>
    <w:rsid w:val="00B05A16"/>
    <w:rsid w:val="00B078B6"/>
    <w:rsid w:val="00B1408B"/>
    <w:rsid w:val="00B1655F"/>
    <w:rsid w:val="00B1661F"/>
    <w:rsid w:val="00B20168"/>
    <w:rsid w:val="00B23D19"/>
    <w:rsid w:val="00B2471F"/>
    <w:rsid w:val="00B24C45"/>
    <w:rsid w:val="00B26752"/>
    <w:rsid w:val="00B26F3C"/>
    <w:rsid w:val="00B2794B"/>
    <w:rsid w:val="00B328B9"/>
    <w:rsid w:val="00B3361B"/>
    <w:rsid w:val="00B33786"/>
    <w:rsid w:val="00B356D5"/>
    <w:rsid w:val="00B3763C"/>
    <w:rsid w:val="00B42462"/>
    <w:rsid w:val="00B4305A"/>
    <w:rsid w:val="00B44CA8"/>
    <w:rsid w:val="00B518E4"/>
    <w:rsid w:val="00B54AB3"/>
    <w:rsid w:val="00B551B6"/>
    <w:rsid w:val="00B57294"/>
    <w:rsid w:val="00B574CF"/>
    <w:rsid w:val="00B57D53"/>
    <w:rsid w:val="00B60E95"/>
    <w:rsid w:val="00B6295C"/>
    <w:rsid w:val="00B6300B"/>
    <w:rsid w:val="00B645B2"/>
    <w:rsid w:val="00B65B06"/>
    <w:rsid w:val="00B66890"/>
    <w:rsid w:val="00B679FE"/>
    <w:rsid w:val="00B7346E"/>
    <w:rsid w:val="00B74C84"/>
    <w:rsid w:val="00B752B1"/>
    <w:rsid w:val="00B77AAA"/>
    <w:rsid w:val="00B81DCA"/>
    <w:rsid w:val="00B867F2"/>
    <w:rsid w:val="00B86F4F"/>
    <w:rsid w:val="00B87567"/>
    <w:rsid w:val="00B876B3"/>
    <w:rsid w:val="00B9067F"/>
    <w:rsid w:val="00B90B6C"/>
    <w:rsid w:val="00B90EAF"/>
    <w:rsid w:val="00B933EB"/>
    <w:rsid w:val="00B94219"/>
    <w:rsid w:val="00B96B6A"/>
    <w:rsid w:val="00B97166"/>
    <w:rsid w:val="00B97F82"/>
    <w:rsid w:val="00BA11DA"/>
    <w:rsid w:val="00BA302A"/>
    <w:rsid w:val="00BA3D01"/>
    <w:rsid w:val="00BA41B1"/>
    <w:rsid w:val="00BA5FF0"/>
    <w:rsid w:val="00BA7F8C"/>
    <w:rsid w:val="00BB0526"/>
    <w:rsid w:val="00BB05A8"/>
    <w:rsid w:val="00BB1EDD"/>
    <w:rsid w:val="00BB1FBF"/>
    <w:rsid w:val="00BB256E"/>
    <w:rsid w:val="00BB2711"/>
    <w:rsid w:val="00BB37F3"/>
    <w:rsid w:val="00BB38EC"/>
    <w:rsid w:val="00BB3DBE"/>
    <w:rsid w:val="00BB4077"/>
    <w:rsid w:val="00BB465B"/>
    <w:rsid w:val="00BB4ABF"/>
    <w:rsid w:val="00BB5D59"/>
    <w:rsid w:val="00BB72F0"/>
    <w:rsid w:val="00BC0758"/>
    <w:rsid w:val="00BC2595"/>
    <w:rsid w:val="00BC269C"/>
    <w:rsid w:val="00BC26C4"/>
    <w:rsid w:val="00BC678A"/>
    <w:rsid w:val="00BD1604"/>
    <w:rsid w:val="00BD5E6E"/>
    <w:rsid w:val="00BD625F"/>
    <w:rsid w:val="00BE0FD4"/>
    <w:rsid w:val="00BE1791"/>
    <w:rsid w:val="00BE1F00"/>
    <w:rsid w:val="00BE2CD2"/>
    <w:rsid w:val="00BF013B"/>
    <w:rsid w:val="00BF088B"/>
    <w:rsid w:val="00BF1550"/>
    <w:rsid w:val="00BF1557"/>
    <w:rsid w:val="00BF1A42"/>
    <w:rsid w:val="00BF2D0E"/>
    <w:rsid w:val="00BF314D"/>
    <w:rsid w:val="00BF415F"/>
    <w:rsid w:val="00BF6905"/>
    <w:rsid w:val="00BF7E8D"/>
    <w:rsid w:val="00C03445"/>
    <w:rsid w:val="00C0386B"/>
    <w:rsid w:val="00C04D08"/>
    <w:rsid w:val="00C04E28"/>
    <w:rsid w:val="00C066B8"/>
    <w:rsid w:val="00C10E34"/>
    <w:rsid w:val="00C11D1D"/>
    <w:rsid w:val="00C12D77"/>
    <w:rsid w:val="00C12E10"/>
    <w:rsid w:val="00C1353F"/>
    <w:rsid w:val="00C14586"/>
    <w:rsid w:val="00C15089"/>
    <w:rsid w:val="00C22FDD"/>
    <w:rsid w:val="00C23559"/>
    <w:rsid w:val="00C236F9"/>
    <w:rsid w:val="00C24F77"/>
    <w:rsid w:val="00C267F1"/>
    <w:rsid w:val="00C268F6"/>
    <w:rsid w:val="00C30A74"/>
    <w:rsid w:val="00C30AF0"/>
    <w:rsid w:val="00C31898"/>
    <w:rsid w:val="00C34585"/>
    <w:rsid w:val="00C3484A"/>
    <w:rsid w:val="00C4129C"/>
    <w:rsid w:val="00C41A4D"/>
    <w:rsid w:val="00C41FF0"/>
    <w:rsid w:val="00C42612"/>
    <w:rsid w:val="00C43666"/>
    <w:rsid w:val="00C460D0"/>
    <w:rsid w:val="00C46A5A"/>
    <w:rsid w:val="00C473E3"/>
    <w:rsid w:val="00C5128D"/>
    <w:rsid w:val="00C514B2"/>
    <w:rsid w:val="00C52C1E"/>
    <w:rsid w:val="00C5345D"/>
    <w:rsid w:val="00C549A7"/>
    <w:rsid w:val="00C55DDF"/>
    <w:rsid w:val="00C5684D"/>
    <w:rsid w:val="00C56904"/>
    <w:rsid w:val="00C60347"/>
    <w:rsid w:val="00C62AC0"/>
    <w:rsid w:val="00C63776"/>
    <w:rsid w:val="00C64662"/>
    <w:rsid w:val="00C6670A"/>
    <w:rsid w:val="00C718CA"/>
    <w:rsid w:val="00C72B0D"/>
    <w:rsid w:val="00C7384E"/>
    <w:rsid w:val="00C769F6"/>
    <w:rsid w:val="00C76DD1"/>
    <w:rsid w:val="00C81613"/>
    <w:rsid w:val="00C81FC6"/>
    <w:rsid w:val="00C82DB0"/>
    <w:rsid w:val="00C8500F"/>
    <w:rsid w:val="00C8519E"/>
    <w:rsid w:val="00C8566D"/>
    <w:rsid w:val="00C86B39"/>
    <w:rsid w:val="00C903C4"/>
    <w:rsid w:val="00C92E05"/>
    <w:rsid w:val="00C94D7F"/>
    <w:rsid w:val="00C94ECD"/>
    <w:rsid w:val="00C96343"/>
    <w:rsid w:val="00CA038B"/>
    <w:rsid w:val="00CA497B"/>
    <w:rsid w:val="00CA6E99"/>
    <w:rsid w:val="00CB03AC"/>
    <w:rsid w:val="00CB0A79"/>
    <w:rsid w:val="00CB1947"/>
    <w:rsid w:val="00CB1F9B"/>
    <w:rsid w:val="00CB7062"/>
    <w:rsid w:val="00CC13E7"/>
    <w:rsid w:val="00CC1C01"/>
    <w:rsid w:val="00CC3158"/>
    <w:rsid w:val="00CC3E87"/>
    <w:rsid w:val="00CC6E97"/>
    <w:rsid w:val="00CC7927"/>
    <w:rsid w:val="00CD0CBD"/>
    <w:rsid w:val="00CD10AF"/>
    <w:rsid w:val="00CD11C2"/>
    <w:rsid w:val="00CD1E3D"/>
    <w:rsid w:val="00CD2EC8"/>
    <w:rsid w:val="00CD3830"/>
    <w:rsid w:val="00CD4D49"/>
    <w:rsid w:val="00CE1307"/>
    <w:rsid w:val="00CE238C"/>
    <w:rsid w:val="00CE2AC2"/>
    <w:rsid w:val="00CE41DD"/>
    <w:rsid w:val="00CE4D51"/>
    <w:rsid w:val="00CE6816"/>
    <w:rsid w:val="00CE726C"/>
    <w:rsid w:val="00CE77A8"/>
    <w:rsid w:val="00CF033F"/>
    <w:rsid w:val="00CF0655"/>
    <w:rsid w:val="00CF08CE"/>
    <w:rsid w:val="00CF16E6"/>
    <w:rsid w:val="00CF2708"/>
    <w:rsid w:val="00CF3CF3"/>
    <w:rsid w:val="00CF5568"/>
    <w:rsid w:val="00D0106C"/>
    <w:rsid w:val="00D0150C"/>
    <w:rsid w:val="00D0403F"/>
    <w:rsid w:val="00D04C53"/>
    <w:rsid w:val="00D05785"/>
    <w:rsid w:val="00D05C75"/>
    <w:rsid w:val="00D066C7"/>
    <w:rsid w:val="00D07504"/>
    <w:rsid w:val="00D11CC8"/>
    <w:rsid w:val="00D12B9D"/>
    <w:rsid w:val="00D13133"/>
    <w:rsid w:val="00D13A1D"/>
    <w:rsid w:val="00D13D20"/>
    <w:rsid w:val="00D142DC"/>
    <w:rsid w:val="00D15C39"/>
    <w:rsid w:val="00D162DE"/>
    <w:rsid w:val="00D17AFC"/>
    <w:rsid w:val="00D2004E"/>
    <w:rsid w:val="00D22C0B"/>
    <w:rsid w:val="00D2303D"/>
    <w:rsid w:val="00D23C47"/>
    <w:rsid w:val="00D23E07"/>
    <w:rsid w:val="00D26045"/>
    <w:rsid w:val="00D305D4"/>
    <w:rsid w:val="00D323B1"/>
    <w:rsid w:val="00D33F58"/>
    <w:rsid w:val="00D35660"/>
    <w:rsid w:val="00D36688"/>
    <w:rsid w:val="00D37E5F"/>
    <w:rsid w:val="00D4018E"/>
    <w:rsid w:val="00D42261"/>
    <w:rsid w:val="00D422AE"/>
    <w:rsid w:val="00D45BFC"/>
    <w:rsid w:val="00D476E9"/>
    <w:rsid w:val="00D47BC5"/>
    <w:rsid w:val="00D639E4"/>
    <w:rsid w:val="00D640CA"/>
    <w:rsid w:val="00D6691C"/>
    <w:rsid w:val="00D66B5A"/>
    <w:rsid w:val="00D66B8B"/>
    <w:rsid w:val="00D67027"/>
    <w:rsid w:val="00D67847"/>
    <w:rsid w:val="00D67F13"/>
    <w:rsid w:val="00D70E12"/>
    <w:rsid w:val="00D73566"/>
    <w:rsid w:val="00D735F5"/>
    <w:rsid w:val="00D74107"/>
    <w:rsid w:val="00D75098"/>
    <w:rsid w:val="00D76C86"/>
    <w:rsid w:val="00D80539"/>
    <w:rsid w:val="00D84268"/>
    <w:rsid w:val="00D85067"/>
    <w:rsid w:val="00D92BF4"/>
    <w:rsid w:val="00D935AD"/>
    <w:rsid w:val="00D95C75"/>
    <w:rsid w:val="00D96320"/>
    <w:rsid w:val="00DA00DD"/>
    <w:rsid w:val="00DA08EB"/>
    <w:rsid w:val="00DA1D74"/>
    <w:rsid w:val="00DA2605"/>
    <w:rsid w:val="00DA2D06"/>
    <w:rsid w:val="00DA31CB"/>
    <w:rsid w:val="00DA42AE"/>
    <w:rsid w:val="00DA5A5F"/>
    <w:rsid w:val="00DA79A4"/>
    <w:rsid w:val="00DB10DA"/>
    <w:rsid w:val="00DB181B"/>
    <w:rsid w:val="00DB3094"/>
    <w:rsid w:val="00DB4FD5"/>
    <w:rsid w:val="00DB7FD0"/>
    <w:rsid w:val="00DC30E9"/>
    <w:rsid w:val="00DC367F"/>
    <w:rsid w:val="00DC7E39"/>
    <w:rsid w:val="00DD021C"/>
    <w:rsid w:val="00DD048C"/>
    <w:rsid w:val="00DD1D06"/>
    <w:rsid w:val="00DD23B4"/>
    <w:rsid w:val="00DD2B56"/>
    <w:rsid w:val="00DD51D6"/>
    <w:rsid w:val="00DD54AA"/>
    <w:rsid w:val="00DD5989"/>
    <w:rsid w:val="00DD64D3"/>
    <w:rsid w:val="00DD782B"/>
    <w:rsid w:val="00DD7CFB"/>
    <w:rsid w:val="00DD7D67"/>
    <w:rsid w:val="00DE030D"/>
    <w:rsid w:val="00DE2CDB"/>
    <w:rsid w:val="00DE315C"/>
    <w:rsid w:val="00DE53C1"/>
    <w:rsid w:val="00DE6D83"/>
    <w:rsid w:val="00DE6DDF"/>
    <w:rsid w:val="00DF3AC0"/>
    <w:rsid w:val="00DF427E"/>
    <w:rsid w:val="00DF7A8A"/>
    <w:rsid w:val="00E01D70"/>
    <w:rsid w:val="00E026C9"/>
    <w:rsid w:val="00E06F2B"/>
    <w:rsid w:val="00E07BED"/>
    <w:rsid w:val="00E105F0"/>
    <w:rsid w:val="00E13416"/>
    <w:rsid w:val="00E144D0"/>
    <w:rsid w:val="00E14C9F"/>
    <w:rsid w:val="00E14F25"/>
    <w:rsid w:val="00E154E5"/>
    <w:rsid w:val="00E175F5"/>
    <w:rsid w:val="00E202BE"/>
    <w:rsid w:val="00E214DC"/>
    <w:rsid w:val="00E22AC0"/>
    <w:rsid w:val="00E234E2"/>
    <w:rsid w:val="00E23916"/>
    <w:rsid w:val="00E24674"/>
    <w:rsid w:val="00E25BB0"/>
    <w:rsid w:val="00E261D0"/>
    <w:rsid w:val="00E26FC5"/>
    <w:rsid w:val="00E274A0"/>
    <w:rsid w:val="00E30B79"/>
    <w:rsid w:val="00E3300A"/>
    <w:rsid w:val="00E343B1"/>
    <w:rsid w:val="00E355FD"/>
    <w:rsid w:val="00E36573"/>
    <w:rsid w:val="00E36CD6"/>
    <w:rsid w:val="00E42B27"/>
    <w:rsid w:val="00E43DE1"/>
    <w:rsid w:val="00E44230"/>
    <w:rsid w:val="00E45D01"/>
    <w:rsid w:val="00E519B4"/>
    <w:rsid w:val="00E5214C"/>
    <w:rsid w:val="00E53024"/>
    <w:rsid w:val="00E542AD"/>
    <w:rsid w:val="00E54768"/>
    <w:rsid w:val="00E55D24"/>
    <w:rsid w:val="00E56A1E"/>
    <w:rsid w:val="00E56AD9"/>
    <w:rsid w:val="00E56E57"/>
    <w:rsid w:val="00E56F36"/>
    <w:rsid w:val="00E6436F"/>
    <w:rsid w:val="00E657EA"/>
    <w:rsid w:val="00E6610B"/>
    <w:rsid w:val="00E67C2D"/>
    <w:rsid w:val="00E715E6"/>
    <w:rsid w:val="00E719F8"/>
    <w:rsid w:val="00E71E41"/>
    <w:rsid w:val="00E721C5"/>
    <w:rsid w:val="00E7456E"/>
    <w:rsid w:val="00E76302"/>
    <w:rsid w:val="00E76CC4"/>
    <w:rsid w:val="00E774D1"/>
    <w:rsid w:val="00E801D1"/>
    <w:rsid w:val="00E80456"/>
    <w:rsid w:val="00E82021"/>
    <w:rsid w:val="00E8229E"/>
    <w:rsid w:val="00E82882"/>
    <w:rsid w:val="00E82B17"/>
    <w:rsid w:val="00E83389"/>
    <w:rsid w:val="00E85629"/>
    <w:rsid w:val="00E8711A"/>
    <w:rsid w:val="00E9001B"/>
    <w:rsid w:val="00E9110D"/>
    <w:rsid w:val="00E92ED1"/>
    <w:rsid w:val="00EA4770"/>
    <w:rsid w:val="00EB0D43"/>
    <w:rsid w:val="00EB1613"/>
    <w:rsid w:val="00EB3135"/>
    <w:rsid w:val="00EB61FB"/>
    <w:rsid w:val="00EB7B86"/>
    <w:rsid w:val="00EC0143"/>
    <w:rsid w:val="00EC019C"/>
    <w:rsid w:val="00EC07F4"/>
    <w:rsid w:val="00EC15C3"/>
    <w:rsid w:val="00EC2584"/>
    <w:rsid w:val="00EC72A5"/>
    <w:rsid w:val="00ED364A"/>
    <w:rsid w:val="00ED652F"/>
    <w:rsid w:val="00ED7611"/>
    <w:rsid w:val="00EE1C54"/>
    <w:rsid w:val="00EE2186"/>
    <w:rsid w:val="00EE2D1E"/>
    <w:rsid w:val="00EE648C"/>
    <w:rsid w:val="00EF06BB"/>
    <w:rsid w:val="00EF0AFD"/>
    <w:rsid w:val="00EF0FCF"/>
    <w:rsid w:val="00EF718D"/>
    <w:rsid w:val="00EF7B4F"/>
    <w:rsid w:val="00F02F6D"/>
    <w:rsid w:val="00F04CED"/>
    <w:rsid w:val="00F04E0F"/>
    <w:rsid w:val="00F05252"/>
    <w:rsid w:val="00F05432"/>
    <w:rsid w:val="00F06D97"/>
    <w:rsid w:val="00F1011D"/>
    <w:rsid w:val="00F150A4"/>
    <w:rsid w:val="00F1523E"/>
    <w:rsid w:val="00F153B2"/>
    <w:rsid w:val="00F16BBF"/>
    <w:rsid w:val="00F177BD"/>
    <w:rsid w:val="00F20AE7"/>
    <w:rsid w:val="00F21B19"/>
    <w:rsid w:val="00F22701"/>
    <w:rsid w:val="00F2288A"/>
    <w:rsid w:val="00F262A3"/>
    <w:rsid w:val="00F31807"/>
    <w:rsid w:val="00F3546C"/>
    <w:rsid w:val="00F35C0F"/>
    <w:rsid w:val="00F40FF2"/>
    <w:rsid w:val="00F4269C"/>
    <w:rsid w:val="00F44135"/>
    <w:rsid w:val="00F44372"/>
    <w:rsid w:val="00F444A7"/>
    <w:rsid w:val="00F445B2"/>
    <w:rsid w:val="00F44ECE"/>
    <w:rsid w:val="00F461EC"/>
    <w:rsid w:val="00F46E84"/>
    <w:rsid w:val="00F477E8"/>
    <w:rsid w:val="00F52AC4"/>
    <w:rsid w:val="00F53D3D"/>
    <w:rsid w:val="00F5413B"/>
    <w:rsid w:val="00F54AE6"/>
    <w:rsid w:val="00F614E4"/>
    <w:rsid w:val="00F616E8"/>
    <w:rsid w:val="00F62395"/>
    <w:rsid w:val="00F6421E"/>
    <w:rsid w:val="00F64436"/>
    <w:rsid w:val="00F67D44"/>
    <w:rsid w:val="00F70B92"/>
    <w:rsid w:val="00F727A0"/>
    <w:rsid w:val="00F74525"/>
    <w:rsid w:val="00F74FD0"/>
    <w:rsid w:val="00F75B72"/>
    <w:rsid w:val="00F76BDF"/>
    <w:rsid w:val="00F772A4"/>
    <w:rsid w:val="00F77CAF"/>
    <w:rsid w:val="00F82746"/>
    <w:rsid w:val="00F842E7"/>
    <w:rsid w:val="00F8475E"/>
    <w:rsid w:val="00F84F9F"/>
    <w:rsid w:val="00F85288"/>
    <w:rsid w:val="00F858B4"/>
    <w:rsid w:val="00F87F61"/>
    <w:rsid w:val="00F908AD"/>
    <w:rsid w:val="00F90E65"/>
    <w:rsid w:val="00F91B6F"/>
    <w:rsid w:val="00F920AA"/>
    <w:rsid w:val="00F948A0"/>
    <w:rsid w:val="00F97102"/>
    <w:rsid w:val="00F9784E"/>
    <w:rsid w:val="00F97E96"/>
    <w:rsid w:val="00FA44B5"/>
    <w:rsid w:val="00FA4645"/>
    <w:rsid w:val="00FA4E4A"/>
    <w:rsid w:val="00FA4F9A"/>
    <w:rsid w:val="00FA510D"/>
    <w:rsid w:val="00FA579F"/>
    <w:rsid w:val="00FA72E0"/>
    <w:rsid w:val="00FA7CA3"/>
    <w:rsid w:val="00FA7E22"/>
    <w:rsid w:val="00FB181C"/>
    <w:rsid w:val="00FB3F21"/>
    <w:rsid w:val="00FB7C93"/>
    <w:rsid w:val="00FB7DD7"/>
    <w:rsid w:val="00FC0200"/>
    <w:rsid w:val="00FC0B22"/>
    <w:rsid w:val="00FC3D4D"/>
    <w:rsid w:val="00FC3FEA"/>
    <w:rsid w:val="00FC5BE0"/>
    <w:rsid w:val="00FD0708"/>
    <w:rsid w:val="00FD12F4"/>
    <w:rsid w:val="00FD19B5"/>
    <w:rsid w:val="00FD2146"/>
    <w:rsid w:val="00FD3270"/>
    <w:rsid w:val="00FD41E4"/>
    <w:rsid w:val="00FD4A12"/>
    <w:rsid w:val="00FD53AB"/>
    <w:rsid w:val="00FE1A14"/>
    <w:rsid w:val="00FE3777"/>
    <w:rsid w:val="00FE3CF0"/>
    <w:rsid w:val="00FE5D26"/>
    <w:rsid w:val="00FE672A"/>
    <w:rsid w:val="00FE78E8"/>
    <w:rsid w:val="00FE7F09"/>
    <w:rsid w:val="00FF078B"/>
    <w:rsid w:val="00FF0EA6"/>
    <w:rsid w:val="00FF3576"/>
    <w:rsid w:val="00FF3F22"/>
    <w:rsid w:val="00FF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37458B1"/>
  <w15:docId w15:val="{BF098BA5-2376-4F1E-A741-C7E5E9E8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6DA9"/>
    <w:pPr>
      <w:widowControl w:val="0"/>
      <w:overflowPunct w:val="0"/>
      <w:jc w:val="both"/>
      <w:textAlignment w:val="baseline"/>
    </w:pPr>
    <w:rPr>
      <w:rFonts w:ascii="Times New Roman" w:eastAsia="ＭＳ 明朝" w:hAnsi="Times New Roman" w:cs="ＭＳ 明朝" w:hint="eastAsia"/>
      <w:color w:val="000000"/>
      <w:kern w:val="0"/>
      <w:szCs w:val="20"/>
    </w:rPr>
  </w:style>
  <w:style w:type="paragraph" w:styleId="1">
    <w:name w:val="heading 1"/>
    <w:basedOn w:val="a"/>
    <w:link w:val="10"/>
    <w:uiPriority w:val="9"/>
    <w:qFormat/>
    <w:rsid w:val="001E3824"/>
    <w:pPr>
      <w:widowControl/>
      <w:overflowPunct/>
      <w:spacing w:before="100" w:beforeAutospacing="1" w:after="100" w:afterAutospacing="1"/>
      <w:jc w:val="left"/>
      <w:textAlignment w:val="auto"/>
      <w:outlineLvl w:val="0"/>
    </w:pPr>
    <w:rPr>
      <w:rFonts w:ascii="ＭＳ 明朝" w:hAnsi="ＭＳ Ｐゴシック" w:cs="ＭＳ Ｐゴシック" w:hint="default"/>
      <w:bCs/>
      <w:color w:val="auto"/>
      <w:kern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2988"/>
    <w:pPr>
      <w:tabs>
        <w:tab w:val="center" w:pos="4252"/>
        <w:tab w:val="right" w:pos="8504"/>
      </w:tabs>
      <w:overflowPunct/>
      <w:snapToGrid w:val="0"/>
      <w:textAlignment w:val="auto"/>
    </w:pPr>
    <w:rPr>
      <w:rFonts w:asciiTheme="minorHAnsi" w:eastAsiaTheme="minorEastAsia" w:hAnsiTheme="minorHAnsi" w:cstheme="minorBidi" w:hint="default"/>
      <w:color w:val="auto"/>
      <w:kern w:val="2"/>
      <w:szCs w:val="22"/>
    </w:rPr>
  </w:style>
  <w:style w:type="character" w:customStyle="1" w:styleId="a4">
    <w:name w:val="ヘッダー (文字)"/>
    <w:basedOn w:val="a0"/>
    <w:link w:val="a3"/>
    <w:uiPriority w:val="99"/>
    <w:rsid w:val="00542988"/>
  </w:style>
  <w:style w:type="paragraph" w:styleId="a5">
    <w:name w:val="footer"/>
    <w:basedOn w:val="a"/>
    <w:link w:val="a6"/>
    <w:uiPriority w:val="99"/>
    <w:unhideWhenUsed/>
    <w:rsid w:val="00542988"/>
    <w:pPr>
      <w:tabs>
        <w:tab w:val="center" w:pos="4252"/>
        <w:tab w:val="right" w:pos="8504"/>
      </w:tabs>
      <w:overflowPunct/>
      <w:snapToGrid w:val="0"/>
      <w:textAlignment w:val="auto"/>
    </w:pPr>
    <w:rPr>
      <w:rFonts w:asciiTheme="minorHAnsi" w:eastAsiaTheme="minorEastAsia" w:hAnsiTheme="minorHAnsi" w:cstheme="minorBidi" w:hint="default"/>
      <w:color w:val="auto"/>
      <w:kern w:val="2"/>
      <w:szCs w:val="22"/>
    </w:rPr>
  </w:style>
  <w:style w:type="character" w:customStyle="1" w:styleId="a6">
    <w:name w:val="フッター (文字)"/>
    <w:basedOn w:val="a0"/>
    <w:link w:val="a5"/>
    <w:uiPriority w:val="99"/>
    <w:rsid w:val="00542988"/>
  </w:style>
  <w:style w:type="paragraph" w:styleId="a7">
    <w:name w:val="Date"/>
    <w:basedOn w:val="a"/>
    <w:next w:val="a"/>
    <w:link w:val="a8"/>
    <w:uiPriority w:val="99"/>
    <w:semiHidden/>
    <w:unhideWhenUsed/>
    <w:rsid w:val="00580C30"/>
  </w:style>
  <w:style w:type="character" w:customStyle="1" w:styleId="a8">
    <w:name w:val="日付 (文字)"/>
    <w:basedOn w:val="a0"/>
    <w:link w:val="a7"/>
    <w:uiPriority w:val="99"/>
    <w:semiHidden/>
    <w:rsid w:val="00580C30"/>
    <w:rPr>
      <w:rFonts w:ascii="Times New Roman" w:eastAsia="ＭＳ 明朝" w:hAnsi="Times New Roman" w:cs="ＭＳ 明朝"/>
      <w:color w:val="000000"/>
      <w:kern w:val="0"/>
      <w:sz w:val="22"/>
      <w:szCs w:val="20"/>
    </w:rPr>
  </w:style>
  <w:style w:type="character" w:customStyle="1" w:styleId="10">
    <w:name w:val="見出し 1 (文字)"/>
    <w:basedOn w:val="a0"/>
    <w:link w:val="1"/>
    <w:uiPriority w:val="9"/>
    <w:rsid w:val="001E3824"/>
    <w:rPr>
      <w:rFonts w:ascii="ＭＳ 明朝" w:eastAsia="ＭＳ 明朝" w:hAnsi="ＭＳ Ｐゴシック" w:cs="ＭＳ Ｐゴシック"/>
      <w:bCs/>
      <w:kern w:val="36"/>
      <w:szCs w:val="48"/>
    </w:rPr>
  </w:style>
  <w:style w:type="paragraph" w:styleId="a9">
    <w:name w:val="List Paragraph"/>
    <w:basedOn w:val="a"/>
    <w:uiPriority w:val="34"/>
    <w:qFormat/>
    <w:rsid w:val="00485694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FB7C93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FB7C93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FB7C93"/>
    <w:rPr>
      <w:rFonts w:ascii="Times New Roman" w:eastAsia="ＭＳ 明朝" w:hAnsi="Times New Roman" w:cs="ＭＳ 明朝"/>
      <w:color w:val="000000"/>
      <w:kern w:val="0"/>
      <w:sz w:val="22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C93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FB7C93"/>
    <w:rPr>
      <w:rFonts w:ascii="Times New Roman" w:eastAsia="ＭＳ 明朝" w:hAnsi="Times New Roman" w:cs="ＭＳ 明朝"/>
      <w:b/>
      <w:bCs/>
      <w:color w:val="000000"/>
      <w:kern w:val="0"/>
      <w:sz w:val="22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C9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FB7C93"/>
    <w:rPr>
      <w:rFonts w:asciiTheme="majorHAnsi" w:eastAsiaTheme="majorEastAsia" w:hAnsiTheme="majorHAnsi" w:cstheme="majorBidi"/>
      <w:color w:val="000000"/>
      <w:kern w:val="0"/>
      <w:sz w:val="18"/>
      <w:szCs w:val="18"/>
    </w:rPr>
  </w:style>
  <w:style w:type="paragraph" w:styleId="af1">
    <w:name w:val="Revision"/>
    <w:hidden/>
    <w:uiPriority w:val="99"/>
    <w:semiHidden/>
    <w:rsid w:val="009B621C"/>
    <w:rPr>
      <w:rFonts w:ascii="Times New Roman" w:eastAsia="ＭＳ 明朝" w:hAnsi="Times New Roman" w:cs="ＭＳ 明朝" w:hint="eastAsia"/>
      <w:color w:val="000000"/>
      <w:kern w:val="0"/>
      <w:sz w:val="22"/>
      <w:szCs w:val="20"/>
    </w:rPr>
  </w:style>
  <w:style w:type="character" w:styleId="af2">
    <w:name w:val="Placeholder Text"/>
    <w:basedOn w:val="a0"/>
    <w:uiPriority w:val="99"/>
    <w:semiHidden/>
    <w:rsid w:val="00A6633C"/>
    <w:rPr>
      <w:color w:val="808080"/>
    </w:rPr>
  </w:style>
  <w:style w:type="table" w:styleId="af3">
    <w:name w:val="Table Grid"/>
    <w:basedOn w:val="a1"/>
    <w:uiPriority w:val="39"/>
    <w:rsid w:val="00947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1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C5A0C7BE9BA7C479CB36AB90C689C37" ma:contentTypeVersion="8" ma:contentTypeDescription="新しいドキュメントを作成します。" ma:contentTypeScope="" ma:versionID="39f37e187f25a39b9c30cbf64edfda88">
  <xsd:schema xmlns:xsd="http://www.w3.org/2001/XMLSchema" xmlns:xs="http://www.w3.org/2001/XMLSchema" xmlns:p="http://schemas.microsoft.com/office/2006/metadata/properties" xmlns:ns2="afdd8276-91cc-4bb5-847d-2e60319d1b3c" targetNamespace="http://schemas.microsoft.com/office/2006/metadata/properties" ma:root="true" ma:fieldsID="1e7697057cfb0fcfbb4d7d3a5926140e" ns2:_="">
    <xsd:import namespace="afdd8276-91cc-4bb5-847d-2e60319d1b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d8276-91cc-4bb5-847d-2e60319d1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52A7E5-74F7-4470-8512-4B2F9AB2A1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1BC207-0135-4DB6-B01C-EEE80A5853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192EE0-0F8C-45E4-AE0C-BD092F5D6A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0FEA58-7294-4F0C-8134-776B818FBC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d8276-91cc-4bb5-847d-2e60319d1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久貝　卓矢(学生支援課)</cp:lastModifiedBy>
  <cp:revision>4</cp:revision>
  <cp:lastPrinted>2022-03-29T05:13:00Z</cp:lastPrinted>
  <dcterms:created xsi:type="dcterms:W3CDTF">2024-01-30T08:30:00Z</dcterms:created>
  <dcterms:modified xsi:type="dcterms:W3CDTF">2024-01-30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5A0C7BE9BA7C479CB36AB90C689C37</vt:lpwstr>
  </property>
</Properties>
</file>